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65F6AC" w14:textId="546681F2" w:rsidR="00B91FB5" w:rsidRDefault="00613F42" w:rsidP="00B91FB5">
      <w:pPr>
        <w:ind w:right="-1987"/>
        <w:rPr>
          <w:rFonts w:ascii="FreightMacro Pro Black" w:hAnsi="FreightMacro Pro Black" w:cs="Times New Roman"/>
          <w:b/>
          <w:color w:val="7030A0"/>
          <w:sz w:val="48"/>
        </w:rPr>
      </w:pPr>
      <w:r>
        <w:rPr>
          <w:rFonts w:ascii="FreightMacro Pro Black" w:hAnsi="FreightMacro Pro Black" w:cs="Times New Roman"/>
          <w:b/>
          <w:color w:val="7030A0"/>
          <w:sz w:val="48"/>
        </w:rPr>
        <w:t>BACHELOR OF SCIENCE IN PSYCHOLOGY</w:t>
      </w:r>
    </w:p>
    <w:p w14:paraId="19B4EBAB" w14:textId="150C9E2B" w:rsidR="00C95941" w:rsidRPr="00C95941" w:rsidRDefault="00C95941" w:rsidP="00B91FB5">
      <w:pPr>
        <w:ind w:right="-1987"/>
        <w:rPr>
          <w:rFonts w:ascii="FreightSans Pro Medium" w:hAnsi="FreightSans Pro Medium" w:cs="Times New Roman"/>
          <w:color w:val="7030A0"/>
          <w:sz w:val="40"/>
          <w:szCs w:val="40"/>
        </w:rPr>
      </w:pPr>
      <w:r w:rsidRPr="00C95941">
        <w:rPr>
          <w:rFonts w:ascii="FreightSans Pro Medium" w:hAnsi="FreightSans Pro Medium" w:cs="Times New Roman"/>
          <w:color w:val="7030A0"/>
          <w:sz w:val="40"/>
          <w:szCs w:val="40"/>
        </w:rPr>
        <w:t>Fact Sheet</w:t>
      </w:r>
    </w:p>
    <w:p w14:paraId="0ADAA329" w14:textId="77777777" w:rsidR="001C1DE5" w:rsidRDefault="00AC2877" w:rsidP="001C1DE5">
      <w:pPr>
        <w:spacing w:after="0"/>
        <w:ind w:right="-1987"/>
        <w:rPr>
          <w:rFonts w:ascii="FreightSans Pro Semibold" w:hAnsi="FreightSans Pro Semibold"/>
          <w:sz w:val="24"/>
        </w:rPr>
      </w:pPr>
      <w:r w:rsidRPr="00AC2877">
        <w:rPr>
          <w:rFonts w:ascii="FreightSans Pro Semibold" w:hAnsi="FreightSans Pro Semibold"/>
          <w:sz w:val="24"/>
        </w:rPr>
        <w:t xml:space="preserve">A BACHELOR OF SCIENCE DEGREE IN PSYCHOLOGY (B.S.) PROVIDES STUDENTS WITH THE FLEXIBILITY </w:t>
      </w:r>
    </w:p>
    <w:p w14:paraId="4C602606" w14:textId="77777777" w:rsidR="001C1DE5" w:rsidRDefault="00AC2877" w:rsidP="001C1DE5">
      <w:pPr>
        <w:spacing w:after="0"/>
        <w:ind w:right="-1987"/>
        <w:rPr>
          <w:rFonts w:ascii="FreightSans Pro Semibold" w:hAnsi="FreightSans Pro Semibold"/>
          <w:sz w:val="24"/>
        </w:rPr>
      </w:pPr>
      <w:r w:rsidRPr="00AC2877">
        <w:rPr>
          <w:rFonts w:ascii="FreightSans Pro Semibold" w:hAnsi="FreightSans Pro Semibold"/>
          <w:sz w:val="24"/>
        </w:rPr>
        <w:t xml:space="preserve">TO PURSUE A BROAD RANGE OF CAREERS. IT ALSO SERVES AS THE FIRST LEVEL OF EDUCATION IN THE </w:t>
      </w:r>
    </w:p>
    <w:p w14:paraId="0A9608BC" w14:textId="00B21F1C" w:rsidR="008D4D41" w:rsidRDefault="00AC2877" w:rsidP="001C1DE5">
      <w:pPr>
        <w:spacing w:after="0"/>
        <w:ind w:right="-1987"/>
      </w:pPr>
      <w:r w:rsidRPr="00AC2877">
        <w:rPr>
          <w:rFonts w:ascii="FreightSans Pro Semibold" w:hAnsi="FreightSans Pro Semibold"/>
          <w:sz w:val="24"/>
        </w:rPr>
        <w:t>PURSUIT OF A MORE SPECIALIZED FIELD.</w:t>
      </w:r>
    </w:p>
    <w:p w14:paraId="38D9DA95" w14:textId="77777777" w:rsidR="008212CC" w:rsidRDefault="008212CC" w:rsidP="00B91FB5">
      <w:pPr>
        <w:ind w:right="-1987"/>
        <w:rPr>
          <w:rFonts w:ascii="FreightSans Pro Bold" w:hAnsi="FreightSans Pro Bold"/>
          <w:color w:val="7030A0"/>
          <w:sz w:val="24"/>
        </w:rPr>
        <w:sectPr w:rsidR="008212CC" w:rsidSect="00B91FB5">
          <w:footerReference w:type="default" r:id="rId8"/>
          <w:footerReference w:type="first" r:id="rId9"/>
          <w:type w:val="continuous"/>
          <w:pgSz w:w="12240" w:h="15840"/>
          <w:pgMar w:top="990" w:right="936" w:bottom="810" w:left="907" w:header="0" w:footer="0" w:gutter="0"/>
          <w:cols w:space="4291"/>
          <w:titlePg/>
          <w:docGrid w:linePitch="360"/>
        </w:sectPr>
      </w:pPr>
    </w:p>
    <w:p w14:paraId="181A63A9" w14:textId="77777777" w:rsidR="00BC7A52" w:rsidRDefault="00BC7A52" w:rsidP="00B91FB5">
      <w:pPr>
        <w:ind w:right="-1987"/>
        <w:rPr>
          <w:rFonts w:ascii="FreightSans Pro Bold" w:hAnsi="FreightSans Pro Bold"/>
          <w:color w:val="7030A0"/>
          <w:sz w:val="24"/>
        </w:rPr>
      </w:pPr>
    </w:p>
    <w:p w14:paraId="18A34825" w14:textId="35F521B1" w:rsidR="008212CC" w:rsidRDefault="008212CC" w:rsidP="00B91FB5">
      <w:pPr>
        <w:ind w:right="-1987"/>
        <w:rPr>
          <w:rFonts w:ascii="FreightSans Pro Bold" w:hAnsi="FreightSans Pro Bold"/>
          <w:color w:val="7030A0"/>
          <w:sz w:val="24"/>
        </w:rPr>
      </w:pPr>
      <w:r w:rsidRPr="008212CC">
        <w:rPr>
          <w:rFonts w:ascii="FreightSans Pro Bold" w:hAnsi="FreightSans Pro Bold"/>
          <w:color w:val="7030A0"/>
          <w:sz w:val="24"/>
        </w:rPr>
        <w:t>PROGRAM HIGHLIGHTS</w:t>
      </w:r>
    </w:p>
    <w:p w14:paraId="6FCF2F4E" w14:textId="77777777" w:rsidR="008212CC" w:rsidRDefault="008212CC" w:rsidP="00B91FB5">
      <w:pPr>
        <w:ind w:right="-1987"/>
        <w:rPr>
          <w:rFonts w:ascii="FreightSans Pro Bold" w:hAnsi="FreightSans Pro Bold"/>
          <w:color w:val="7030A0"/>
          <w:sz w:val="24"/>
        </w:rPr>
      </w:pPr>
    </w:p>
    <w:p w14:paraId="4B1367E4" w14:textId="5FD45509" w:rsidR="00F32F25" w:rsidRDefault="00F32F25" w:rsidP="00B91FB5">
      <w:pPr>
        <w:ind w:right="-1987"/>
        <w:rPr>
          <w:rFonts w:ascii="FreightSans Pro Bold" w:hAnsi="FreightSans Pro Bold"/>
          <w:color w:val="7030A0"/>
          <w:sz w:val="24"/>
        </w:rPr>
        <w:sectPr w:rsidR="00F32F25" w:rsidSect="008212CC">
          <w:type w:val="continuous"/>
          <w:pgSz w:w="12240" w:h="15840"/>
          <w:pgMar w:top="990" w:right="936" w:bottom="810" w:left="907" w:header="0" w:footer="0" w:gutter="0"/>
          <w:cols w:num="2" w:space="151"/>
          <w:titlePg/>
          <w:docGrid w:linePitch="360"/>
        </w:sectPr>
      </w:pPr>
    </w:p>
    <w:p w14:paraId="5D3B19B2" w14:textId="3F6E34FE" w:rsidR="00F32F25" w:rsidRPr="00F32F25" w:rsidRDefault="00F32F25" w:rsidP="00F32F25">
      <w:pPr>
        <w:rPr>
          <w:rFonts w:cstheme="minorHAnsi"/>
        </w:rPr>
      </w:pPr>
      <w:r>
        <w:rPr>
          <w:rFonts w:cstheme="minorHAnsi"/>
        </w:rPr>
        <w:t xml:space="preserve">The </w:t>
      </w:r>
      <w:r w:rsidR="00411482">
        <w:rPr>
          <w:rFonts w:cstheme="minorHAnsi"/>
        </w:rPr>
        <w:t>psychology program at WCU features:</w:t>
      </w:r>
    </w:p>
    <w:p w14:paraId="14F43AF8" w14:textId="2385F047" w:rsidR="008212CC" w:rsidRPr="004C253D" w:rsidRDefault="00550D60" w:rsidP="00613F42">
      <w:pPr>
        <w:pStyle w:val="ListParagraph"/>
        <w:numPr>
          <w:ilvl w:val="0"/>
          <w:numId w:val="4"/>
        </w:numPr>
        <w:rPr>
          <w:rFonts w:cstheme="minorHAnsi"/>
        </w:rPr>
      </w:pPr>
      <w:r>
        <w:rPr>
          <w:rFonts w:cstheme="minorHAnsi"/>
          <w:sz w:val="24"/>
        </w:rPr>
        <w:t>Individual m</w:t>
      </w:r>
      <w:r w:rsidR="007D17CA">
        <w:rPr>
          <w:rFonts w:cstheme="minorHAnsi"/>
          <w:sz w:val="24"/>
        </w:rPr>
        <w:t>entoring opportunities with</w:t>
      </w:r>
      <w:r w:rsidR="00613F42" w:rsidRPr="00613F42">
        <w:rPr>
          <w:rFonts w:cstheme="minorHAnsi"/>
          <w:sz w:val="24"/>
        </w:rPr>
        <w:t xml:space="preserve"> faculty </w:t>
      </w:r>
      <w:r w:rsidR="007D17CA">
        <w:rPr>
          <w:rFonts w:cstheme="minorHAnsi"/>
          <w:sz w:val="24"/>
        </w:rPr>
        <w:t xml:space="preserve">who </w:t>
      </w:r>
      <w:r w:rsidR="00613F42" w:rsidRPr="00613F42">
        <w:rPr>
          <w:rFonts w:cstheme="minorHAnsi"/>
          <w:sz w:val="24"/>
        </w:rPr>
        <w:t>maintain expertise in multiple areas (e.g., clinical psychology, school psychology, forensic psychology, evolutionary psychology, &amp; developmental psychology), and teach a wide variety of exciting and engaging courses.</w:t>
      </w:r>
    </w:p>
    <w:p w14:paraId="7886E8D3" w14:textId="7BEB775C" w:rsidR="008212CC" w:rsidRPr="000D7423" w:rsidRDefault="00857F43" w:rsidP="008212CC">
      <w:pPr>
        <w:pStyle w:val="ListParagraph"/>
        <w:numPr>
          <w:ilvl w:val="0"/>
          <w:numId w:val="4"/>
        </w:numPr>
        <w:rPr>
          <w:rFonts w:ascii="Garamond" w:hAnsi="Garamond" w:cs="Arial"/>
        </w:rPr>
      </w:pPr>
      <w:r>
        <w:rPr>
          <w:rFonts w:cstheme="minorHAnsi"/>
          <w:sz w:val="24"/>
        </w:rPr>
        <w:t>E</w:t>
      </w:r>
      <w:r w:rsidR="009D20A1">
        <w:rPr>
          <w:rFonts w:cstheme="minorHAnsi"/>
          <w:sz w:val="24"/>
        </w:rPr>
        <w:t>xploration into</w:t>
      </w:r>
      <w:r w:rsidR="00AA21D2">
        <w:rPr>
          <w:rFonts w:cstheme="minorHAnsi"/>
          <w:sz w:val="24"/>
        </w:rPr>
        <w:t xml:space="preserve"> real world issue</w:t>
      </w:r>
      <w:r w:rsidR="009D20A1">
        <w:rPr>
          <w:rFonts w:cstheme="minorHAnsi"/>
          <w:sz w:val="24"/>
        </w:rPr>
        <w:t xml:space="preserve">s that match your interests </w:t>
      </w:r>
      <w:r w:rsidR="000D7423">
        <w:rPr>
          <w:rFonts w:cstheme="minorHAnsi"/>
          <w:sz w:val="24"/>
        </w:rPr>
        <w:t>through research</w:t>
      </w:r>
      <w:r w:rsidR="00462E46">
        <w:rPr>
          <w:rFonts w:cstheme="minorHAnsi"/>
          <w:sz w:val="24"/>
        </w:rPr>
        <w:t>, service learning,</w:t>
      </w:r>
      <w:r w:rsidR="000D7423">
        <w:rPr>
          <w:rFonts w:cstheme="minorHAnsi"/>
          <w:sz w:val="24"/>
        </w:rPr>
        <w:t xml:space="preserve"> and internships.</w:t>
      </w:r>
    </w:p>
    <w:p w14:paraId="1CF21980" w14:textId="538554EC" w:rsidR="000D7423" w:rsidRPr="00BA28AF" w:rsidRDefault="000D7423" w:rsidP="008212CC">
      <w:pPr>
        <w:pStyle w:val="ListParagraph"/>
        <w:numPr>
          <w:ilvl w:val="0"/>
          <w:numId w:val="4"/>
        </w:numPr>
        <w:rPr>
          <w:rFonts w:ascii="Garamond" w:hAnsi="Garamond" w:cs="Arial"/>
        </w:rPr>
      </w:pPr>
      <w:r>
        <w:rPr>
          <w:rFonts w:cstheme="minorHAnsi"/>
          <w:sz w:val="24"/>
        </w:rPr>
        <w:t xml:space="preserve">Coursework that builds </w:t>
      </w:r>
      <w:r w:rsidR="00E55AAE">
        <w:rPr>
          <w:rFonts w:cstheme="minorHAnsi"/>
          <w:sz w:val="24"/>
        </w:rPr>
        <w:t>useful, transferrable skills such as critical thinking, quantitative analysis</w:t>
      </w:r>
      <w:r w:rsidR="00BA28AF">
        <w:rPr>
          <w:rFonts w:cstheme="minorHAnsi"/>
          <w:sz w:val="24"/>
        </w:rPr>
        <w:t>, leadership, and communication.</w:t>
      </w:r>
    </w:p>
    <w:p w14:paraId="6926DA6A" w14:textId="24292CED" w:rsidR="00BA28AF" w:rsidRDefault="0011434E" w:rsidP="008212CC">
      <w:pPr>
        <w:pStyle w:val="ListParagraph"/>
        <w:numPr>
          <w:ilvl w:val="0"/>
          <w:numId w:val="4"/>
        </w:numPr>
        <w:rPr>
          <w:rFonts w:ascii="Garamond" w:hAnsi="Garamond" w:cs="Arial"/>
        </w:rPr>
      </w:pPr>
      <w:r>
        <w:rPr>
          <w:rFonts w:cstheme="minorHAnsi"/>
          <w:sz w:val="24"/>
        </w:rPr>
        <w:t>The opportunity</w:t>
      </w:r>
      <w:r w:rsidR="00F32F25">
        <w:rPr>
          <w:rFonts w:cstheme="minorHAnsi"/>
          <w:sz w:val="24"/>
        </w:rPr>
        <w:t xml:space="preserve"> to join a community of students who are passionate about their program and the field of psychology.</w:t>
      </w:r>
    </w:p>
    <w:p w14:paraId="69D23658" w14:textId="2C568696" w:rsidR="00C34810" w:rsidRPr="00C34810" w:rsidRDefault="00876181" w:rsidP="008212CC">
      <w:pPr>
        <w:pStyle w:val="ListParagraph"/>
        <w:numPr>
          <w:ilvl w:val="0"/>
          <w:numId w:val="4"/>
        </w:numPr>
        <w:rPr>
          <w:rFonts w:cstheme="minorHAnsi"/>
          <w:sz w:val="24"/>
        </w:rPr>
      </w:pPr>
      <w:r>
        <w:rPr>
          <w:rFonts w:cstheme="minorHAnsi"/>
          <w:sz w:val="24"/>
        </w:rPr>
        <w:t xml:space="preserve">Experiences in </w:t>
      </w:r>
      <w:r w:rsidR="0011434E">
        <w:rPr>
          <w:rFonts w:cstheme="minorHAnsi"/>
          <w:sz w:val="24"/>
        </w:rPr>
        <w:t>state-of-the-art</w:t>
      </w:r>
      <w:r w:rsidR="00AD1D1B">
        <w:rPr>
          <w:rFonts w:cstheme="minorHAnsi"/>
          <w:sz w:val="24"/>
        </w:rPr>
        <w:t xml:space="preserve"> </w:t>
      </w:r>
      <w:r>
        <w:rPr>
          <w:rFonts w:cstheme="minorHAnsi"/>
          <w:sz w:val="24"/>
        </w:rPr>
        <w:t>laboratories</w:t>
      </w:r>
      <w:r w:rsidR="008A2DF5">
        <w:rPr>
          <w:rFonts w:cstheme="minorHAnsi"/>
          <w:sz w:val="24"/>
        </w:rPr>
        <w:t xml:space="preserve"> with knowledgeable faculty</w:t>
      </w:r>
      <w:r w:rsidR="008F48B7">
        <w:rPr>
          <w:rFonts w:cstheme="minorHAnsi"/>
          <w:sz w:val="24"/>
        </w:rPr>
        <w:t xml:space="preserve"> who are focused on your success</w:t>
      </w:r>
      <w:r w:rsidR="006A11B9">
        <w:rPr>
          <w:rFonts w:cstheme="minorHAnsi"/>
          <w:sz w:val="24"/>
        </w:rPr>
        <w:t>.</w:t>
      </w:r>
    </w:p>
    <w:p w14:paraId="407BC734" w14:textId="07F0444D" w:rsidR="00C34810" w:rsidRPr="00C34810" w:rsidRDefault="00411482" w:rsidP="001D56DB">
      <w:pPr>
        <w:pStyle w:val="ListParagraph"/>
        <w:tabs>
          <w:tab w:val="left" w:pos="720"/>
        </w:tabs>
        <w:rPr>
          <w:rFonts w:ascii="Garamond" w:hAnsi="Garamond" w:cs="Arial"/>
        </w:rPr>
      </w:pPr>
      <w:r w:rsidRPr="004C253D">
        <w:rPr>
          <w:rFonts w:cstheme="minorHAnsi"/>
          <w:noProof/>
          <w:color w:val="7030A0"/>
          <w:sz w:val="28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776DD03A" wp14:editId="64A00849">
                <wp:simplePos x="0" y="0"/>
                <wp:positionH relativeFrom="margin">
                  <wp:align>right</wp:align>
                </wp:positionH>
                <wp:positionV relativeFrom="paragraph">
                  <wp:posOffset>116840</wp:posOffset>
                </wp:positionV>
                <wp:extent cx="3190875" cy="3914775"/>
                <wp:effectExtent l="0" t="0" r="0" b="0"/>
                <wp:wrapThrough wrapText="bothSides">
                  <wp:wrapPolygon edited="0">
                    <wp:start x="387" y="0"/>
                    <wp:lineTo x="387" y="21442"/>
                    <wp:lineTo x="21149" y="21442"/>
                    <wp:lineTo x="21149" y="0"/>
                    <wp:lineTo x="387" y="0"/>
                  </wp:wrapPolygon>
                </wp:wrapThrough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90875" cy="39147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A36109" w14:textId="77777777" w:rsidR="004C253D" w:rsidRPr="00C34810" w:rsidRDefault="004C253D" w:rsidP="004C253D">
                            <w:pPr>
                              <w:ind w:right="-1987"/>
                              <w:rPr>
                                <w:rFonts w:ascii="FreightSans Pro Bold" w:hAnsi="FreightSans Pro Bold"/>
                                <w:color w:val="7030A0"/>
                                <w:sz w:val="24"/>
                                <w:szCs w:val="24"/>
                              </w:rPr>
                            </w:pPr>
                            <w:r w:rsidRPr="00C34810">
                              <w:rPr>
                                <w:rFonts w:ascii="FreightSans Pro Bold" w:hAnsi="FreightSans Pro Bold"/>
                                <w:color w:val="7030A0"/>
                                <w:sz w:val="24"/>
                                <w:szCs w:val="24"/>
                              </w:rPr>
                              <w:t>FAST FACTS</w:t>
                            </w:r>
                          </w:p>
                          <w:p w14:paraId="7BCE4D6A" w14:textId="50D86E0E" w:rsidR="004C253D" w:rsidRPr="00C34810" w:rsidRDefault="00613F42" w:rsidP="001D56DB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ind w:left="360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Psychology is one of the largest undergraduate programs on WCU’s campus</w:t>
                            </w:r>
                            <w:r w:rsidR="006C4E84">
                              <w:rPr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593B3FF6" w14:textId="77777777" w:rsidR="00F91B6C" w:rsidRDefault="00613F42" w:rsidP="001D56DB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ind w:left="360"/>
                              <w:rPr>
                                <w:sz w:val="24"/>
                                <w:szCs w:val="24"/>
                              </w:rPr>
                            </w:pPr>
                            <w:r w:rsidRPr="00613F42">
                              <w:rPr>
                                <w:sz w:val="24"/>
                                <w:szCs w:val="24"/>
                              </w:rPr>
                              <w:t xml:space="preserve">To complete the program, psychology majors must also complete a second major, a minor, or another approved program. </w:t>
                            </w:r>
                          </w:p>
                          <w:p w14:paraId="2D1340E2" w14:textId="77777777" w:rsidR="00F91B6C" w:rsidRDefault="00613F42" w:rsidP="001D56DB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ind w:left="360"/>
                              <w:rPr>
                                <w:sz w:val="24"/>
                                <w:szCs w:val="24"/>
                              </w:rPr>
                            </w:pPr>
                            <w:r w:rsidRPr="00613F42">
                              <w:rPr>
                                <w:sz w:val="24"/>
                                <w:szCs w:val="24"/>
                              </w:rPr>
                              <w:t xml:space="preserve">To complete 120 hours, students may need to take additional General Electives (number depends on how many Liberal Studies courses also count toward the major). </w:t>
                            </w:r>
                          </w:p>
                          <w:p w14:paraId="1FCF0076" w14:textId="5111A5D2" w:rsidR="00613F42" w:rsidRDefault="00613F42" w:rsidP="001D56DB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ind w:left="360"/>
                              <w:rPr>
                                <w:sz w:val="24"/>
                                <w:szCs w:val="24"/>
                              </w:rPr>
                            </w:pPr>
                            <w:r w:rsidRPr="00613F42">
                              <w:rPr>
                                <w:sz w:val="24"/>
                                <w:szCs w:val="24"/>
                              </w:rPr>
                              <w:t>To satisfy general university degree requirements, students must take at least 30 hours at the junior-senior level at WCU.</w:t>
                            </w:r>
                          </w:p>
                          <w:p w14:paraId="48DD1E23" w14:textId="1B20AA76" w:rsidR="000E60B7" w:rsidRPr="00C34810" w:rsidRDefault="000E60B7" w:rsidP="001D56DB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ind w:left="360"/>
                              <w:rPr>
                                <w:sz w:val="24"/>
                                <w:szCs w:val="24"/>
                              </w:rPr>
                            </w:pPr>
                            <w:r w:rsidRPr="00C34810">
                              <w:rPr>
                                <w:sz w:val="24"/>
                                <w:szCs w:val="24"/>
                              </w:rPr>
                              <w:t xml:space="preserve">Foreign Language Required: </w:t>
                            </w:r>
                            <w:r w:rsidR="00613F42">
                              <w:rPr>
                                <w:sz w:val="24"/>
                                <w:szCs w:val="24"/>
                              </w:rPr>
                              <w:t>No</w:t>
                            </w:r>
                          </w:p>
                          <w:p w14:paraId="772F9D72" w14:textId="7A599BAE" w:rsidR="000E60B7" w:rsidRPr="00C34810" w:rsidRDefault="000E60B7" w:rsidP="001D56DB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ind w:left="360"/>
                              <w:rPr>
                                <w:sz w:val="24"/>
                                <w:szCs w:val="24"/>
                              </w:rPr>
                            </w:pPr>
                            <w:r w:rsidRPr="00C34810">
                              <w:rPr>
                                <w:sz w:val="24"/>
                                <w:szCs w:val="24"/>
                              </w:rPr>
                              <w:t xml:space="preserve">Program Webpage: </w:t>
                            </w:r>
                            <w:r w:rsidR="00613F42">
                              <w:rPr>
                                <w:b/>
                                <w:sz w:val="24"/>
                                <w:szCs w:val="24"/>
                                <w:u w:val="single"/>
                              </w:rPr>
                              <w:t>Psychology</w:t>
                            </w:r>
                            <w:r w:rsidR="00C34810" w:rsidRPr="00C34810">
                              <w:rPr>
                                <w:b/>
                                <w:sz w:val="24"/>
                                <w:szCs w:val="24"/>
                                <w:u w:val="single"/>
                              </w:rPr>
                              <w:t>.wcu.edu</w:t>
                            </w:r>
                          </w:p>
                          <w:p w14:paraId="78B80AD5" w14:textId="77777777" w:rsidR="00C34810" w:rsidRPr="00C34810" w:rsidRDefault="00C34810" w:rsidP="00C34810">
                            <w:pPr>
                              <w:pStyle w:val="ListParagraph"/>
                              <w:ind w:left="360"/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76DD03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00.05pt;margin-top:9.2pt;width:251.25pt;height:308.25pt;z-index:25166131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" filled="f" stroked="f">
                <v:textbox>
                  <w:txbxContent>
                    <w:p w14:paraId="29A36109" w14:textId="77777777" w:rsidR="004C253D" w:rsidRPr="00C34810" w:rsidRDefault="004C253D" w:rsidP="004C253D">
                      <w:pPr>
                        <w:ind w:right="-1987"/>
                        <w:rPr>
                          <w:rFonts w:ascii="FreightSans Pro Bold" w:hAnsi="FreightSans Pro Bold"/>
                          <w:color w:val="7030A0"/>
                          <w:sz w:val="24"/>
                          <w:szCs w:val="24"/>
                        </w:rPr>
                      </w:pPr>
                      <w:r w:rsidRPr="00C34810">
                        <w:rPr>
                          <w:rFonts w:ascii="FreightSans Pro Bold" w:hAnsi="FreightSans Pro Bold"/>
                          <w:color w:val="7030A0"/>
                          <w:sz w:val="24"/>
                          <w:szCs w:val="24"/>
                        </w:rPr>
                        <w:t>FAST FACTS</w:t>
                      </w:r>
                    </w:p>
                    <w:p w14:paraId="7BCE4D6A" w14:textId="50D86E0E" w:rsidR="004C253D" w:rsidRPr="00C34810" w:rsidRDefault="00613F42" w:rsidP="001D56DB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ind w:left="360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Psychology is one of the largest undergraduate programs on WCU’s campus</w:t>
                      </w:r>
                      <w:r w:rsidR="006C4E84">
                        <w:rPr>
                          <w:sz w:val="24"/>
                          <w:szCs w:val="24"/>
                        </w:rPr>
                        <w:t>.</w:t>
                      </w:r>
                    </w:p>
                    <w:p w14:paraId="593B3FF6" w14:textId="77777777" w:rsidR="00F91B6C" w:rsidRDefault="00613F42" w:rsidP="001D56DB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ind w:left="360"/>
                        <w:rPr>
                          <w:sz w:val="24"/>
                          <w:szCs w:val="24"/>
                        </w:rPr>
                      </w:pPr>
                      <w:r w:rsidRPr="00613F42">
                        <w:rPr>
                          <w:sz w:val="24"/>
                          <w:szCs w:val="24"/>
                        </w:rPr>
                        <w:t xml:space="preserve">To complete the program, psychology majors must also complete a second major, a minor, or another approved program. </w:t>
                      </w:r>
                    </w:p>
                    <w:p w14:paraId="2D1340E2" w14:textId="77777777" w:rsidR="00F91B6C" w:rsidRDefault="00613F42" w:rsidP="001D56DB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ind w:left="360"/>
                        <w:rPr>
                          <w:sz w:val="24"/>
                          <w:szCs w:val="24"/>
                        </w:rPr>
                      </w:pPr>
                      <w:r w:rsidRPr="00613F42">
                        <w:rPr>
                          <w:sz w:val="24"/>
                          <w:szCs w:val="24"/>
                        </w:rPr>
                        <w:t xml:space="preserve">To complete 120 hours, students may need to take additional General Electives (number depends on how many Liberal Studies courses also count toward the major). </w:t>
                      </w:r>
                    </w:p>
                    <w:p w14:paraId="1FCF0076" w14:textId="5111A5D2" w:rsidR="00613F42" w:rsidRDefault="00613F42" w:rsidP="001D56DB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ind w:left="360"/>
                        <w:rPr>
                          <w:sz w:val="24"/>
                          <w:szCs w:val="24"/>
                        </w:rPr>
                      </w:pPr>
                      <w:r w:rsidRPr="00613F42">
                        <w:rPr>
                          <w:sz w:val="24"/>
                          <w:szCs w:val="24"/>
                        </w:rPr>
                        <w:t>To satisfy general university degree requirements, students must take at least 30 hours at the junior-senior level at WCU.</w:t>
                      </w:r>
                    </w:p>
                    <w:p w14:paraId="48DD1E23" w14:textId="1B20AA76" w:rsidR="000E60B7" w:rsidRPr="00C34810" w:rsidRDefault="000E60B7" w:rsidP="001D56DB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ind w:left="360"/>
                        <w:rPr>
                          <w:sz w:val="24"/>
                          <w:szCs w:val="24"/>
                        </w:rPr>
                      </w:pPr>
                      <w:r w:rsidRPr="00C34810">
                        <w:rPr>
                          <w:sz w:val="24"/>
                          <w:szCs w:val="24"/>
                        </w:rPr>
                        <w:t xml:space="preserve">Foreign Language Required: </w:t>
                      </w:r>
                      <w:r w:rsidR="00613F42">
                        <w:rPr>
                          <w:sz w:val="24"/>
                          <w:szCs w:val="24"/>
                        </w:rPr>
                        <w:t>No</w:t>
                      </w:r>
                    </w:p>
                    <w:p w14:paraId="772F9D72" w14:textId="7A599BAE" w:rsidR="000E60B7" w:rsidRPr="00C34810" w:rsidRDefault="000E60B7" w:rsidP="001D56DB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ind w:left="360"/>
                        <w:rPr>
                          <w:sz w:val="24"/>
                          <w:szCs w:val="24"/>
                        </w:rPr>
                      </w:pPr>
                      <w:r w:rsidRPr="00C34810">
                        <w:rPr>
                          <w:sz w:val="24"/>
                          <w:szCs w:val="24"/>
                        </w:rPr>
                        <w:t xml:space="preserve">Program Webpage: </w:t>
                      </w:r>
                      <w:r w:rsidR="00613F42">
                        <w:rPr>
                          <w:b/>
                          <w:sz w:val="24"/>
                          <w:szCs w:val="24"/>
                          <w:u w:val="single"/>
                        </w:rPr>
                        <w:t>Psychology</w:t>
                      </w:r>
                      <w:r w:rsidR="00C34810" w:rsidRPr="00C34810">
                        <w:rPr>
                          <w:b/>
                          <w:sz w:val="24"/>
                          <w:szCs w:val="24"/>
                          <w:u w:val="single"/>
                        </w:rPr>
                        <w:t>.wcu.edu</w:t>
                      </w:r>
                    </w:p>
                    <w:p w14:paraId="78B80AD5" w14:textId="77777777" w:rsidR="00C34810" w:rsidRPr="00C34810" w:rsidRDefault="00C34810" w:rsidP="00C34810">
                      <w:pPr>
                        <w:pStyle w:val="ListParagraph"/>
                        <w:ind w:left="360"/>
                        <w:rPr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E53849" w:rsidRPr="004C253D">
        <w:rPr>
          <w:rFonts w:cstheme="minorHAnsi"/>
          <w:noProof/>
          <w:color w:val="7030A0"/>
          <w:sz w:val="28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EAE52B8" wp14:editId="6A4D52F9">
                <wp:simplePos x="0" y="0"/>
                <wp:positionH relativeFrom="margin">
                  <wp:posOffset>-133985</wp:posOffset>
                </wp:positionH>
                <wp:positionV relativeFrom="paragraph">
                  <wp:posOffset>94615</wp:posOffset>
                </wp:positionV>
                <wp:extent cx="3286125" cy="3589020"/>
                <wp:effectExtent l="0" t="0" r="0" b="0"/>
                <wp:wrapThrough wrapText="bothSides">
                  <wp:wrapPolygon edited="0">
                    <wp:start x="376" y="0"/>
                    <wp:lineTo x="376" y="21439"/>
                    <wp:lineTo x="21162" y="21439"/>
                    <wp:lineTo x="21162" y="0"/>
                    <wp:lineTo x="376" y="0"/>
                  </wp:wrapPolygon>
                </wp:wrapThrough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86125" cy="35890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246E9BD" w14:textId="77777777" w:rsidR="004C253D" w:rsidRDefault="004C253D" w:rsidP="00C34810">
                            <w:pPr>
                              <w:tabs>
                                <w:tab w:val="left" w:pos="90"/>
                              </w:tabs>
                              <w:ind w:right="-1987"/>
                              <w:rPr>
                                <w:rFonts w:ascii="FreightSans Pro Bold" w:hAnsi="FreightSans Pro Bold"/>
                                <w:color w:val="7030A0"/>
                                <w:sz w:val="24"/>
                              </w:rPr>
                            </w:pPr>
                            <w:r>
                              <w:rPr>
                                <w:rFonts w:ascii="FreightSans Pro Bold" w:hAnsi="FreightSans Pro Bold"/>
                                <w:color w:val="7030A0"/>
                                <w:sz w:val="24"/>
                              </w:rPr>
                              <w:t>COURSEWORK</w:t>
                            </w:r>
                          </w:p>
                          <w:p w14:paraId="516B805E" w14:textId="72AD9940" w:rsidR="004C253D" w:rsidRPr="004C253D" w:rsidRDefault="00221801" w:rsidP="00C34810">
                            <w:pPr>
                              <w:spacing w:after="0"/>
                              <w:ind w:right="-1987"/>
                              <w:rPr>
                                <w:rFonts w:cstheme="minorHAnsi"/>
                                <w:sz w:val="24"/>
                              </w:rPr>
                            </w:pPr>
                            <w:r>
                              <w:rPr>
                                <w:rFonts w:cstheme="minorHAnsi"/>
                                <w:sz w:val="24"/>
                              </w:rPr>
                              <w:t>Our academic coursework allows you to explore</w:t>
                            </w:r>
                            <w:r w:rsidR="004C253D" w:rsidRPr="004C253D">
                              <w:rPr>
                                <w:rFonts w:cstheme="minorHAnsi"/>
                                <w:sz w:val="24"/>
                              </w:rPr>
                              <w:t>:</w:t>
                            </w:r>
                          </w:p>
                          <w:p w14:paraId="24287D8D" w14:textId="77777777" w:rsidR="004C253D" w:rsidRPr="004C253D" w:rsidRDefault="004C253D" w:rsidP="00C34810">
                            <w:pPr>
                              <w:spacing w:after="0"/>
                              <w:ind w:right="-1987"/>
                              <w:rPr>
                                <w:rFonts w:cstheme="minorHAnsi"/>
                                <w:sz w:val="24"/>
                              </w:rPr>
                            </w:pPr>
                          </w:p>
                          <w:p w14:paraId="4065572D" w14:textId="7C533224" w:rsidR="004C253D" w:rsidRDefault="00F26045" w:rsidP="001D56DB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ind w:left="0" w:right="-1987" w:firstLine="0"/>
                              <w:rPr>
                                <w:rFonts w:cstheme="minorHAnsi"/>
                                <w:sz w:val="24"/>
                              </w:rPr>
                            </w:pPr>
                            <w:r>
                              <w:rPr>
                                <w:rFonts w:cstheme="minorHAnsi"/>
                                <w:sz w:val="24"/>
                              </w:rPr>
                              <w:t>Clinical Psych</w:t>
                            </w:r>
                            <w:r w:rsidR="00054C8E">
                              <w:rPr>
                                <w:rFonts w:cstheme="minorHAnsi"/>
                                <w:sz w:val="24"/>
                              </w:rPr>
                              <w:t>ology</w:t>
                            </w:r>
                          </w:p>
                          <w:p w14:paraId="1EB79068" w14:textId="4AA5C233" w:rsidR="00054C8E" w:rsidRPr="004C253D" w:rsidRDefault="002320DE" w:rsidP="001D56DB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ind w:left="0" w:right="-1987" w:firstLine="0"/>
                              <w:rPr>
                                <w:rFonts w:cstheme="minorHAnsi"/>
                                <w:sz w:val="24"/>
                              </w:rPr>
                            </w:pPr>
                            <w:r>
                              <w:rPr>
                                <w:rFonts w:cstheme="minorHAnsi"/>
                                <w:sz w:val="24"/>
                              </w:rPr>
                              <w:t>Positive Psychology</w:t>
                            </w:r>
                          </w:p>
                          <w:p w14:paraId="0ACE21BB" w14:textId="3B4F6749" w:rsidR="004C253D" w:rsidRPr="004C253D" w:rsidRDefault="00010FDF" w:rsidP="001D56DB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ind w:left="0" w:right="-1987" w:firstLine="0"/>
                              <w:rPr>
                                <w:rFonts w:cstheme="minorHAnsi"/>
                                <w:sz w:val="24"/>
                              </w:rPr>
                            </w:pPr>
                            <w:r>
                              <w:rPr>
                                <w:rFonts w:cstheme="minorHAnsi"/>
                                <w:sz w:val="24"/>
                              </w:rPr>
                              <w:t>Research Design and Data Analysis</w:t>
                            </w:r>
                          </w:p>
                          <w:p w14:paraId="20F0C83F" w14:textId="62AEFE95" w:rsidR="004C253D" w:rsidRPr="004C253D" w:rsidRDefault="00010FDF" w:rsidP="001D56DB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ind w:left="0" w:right="-1987" w:firstLine="0"/>
                              <w:rPr>
                                <w:rFonts w:cstheme="minorHAnsi"/>
                                <w:sz w:val="24"/>
                              </w:rPr>
                            </w:pPr>
                            <w:r>
                              <w:rPr>
                                <w:rFonts w:cstheme="minorHAnsi"/>
                                <w:sz w:val="24"/>
                              </w:rPr>
                              <w:t>Social Psychology</w:t>
                            </w:r>
                          </w:p>
                          <w:p w14:paraId="503ECD09" w14:textId="6F7E076C" w:rsidR="004C253D" w:rsidRPr="004C253D" w:rsidRDefault="008379A3" w:rsidP="001D56DB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ind w:left="0" w:right="-1987" w:firstLine="0"/>
                              <w:rPr>
                                <w:rFonts w:cstheme="minorHAnsi"/>
                                <w:sz w:val="24"/>
                              </w:rPr>
                            </w:pPr>
                            <w:r>
                              <w:rPr>
                                <w:rFonts w:cstheme="minorHAnsi"/>
                                <w:sz w:val="24"/>
                              </w:rPr>
                              <w:t>Neuropsychology</w:t>
                            </w:r>
                          </w:p>
                          <w:p w14:paraId="144CBC4C" w14:textId="40C8FFD3" w:rsidR="004C253D" w:rsidRPr="004C253D" w:rsidRDefault="00010FDF" w:rsidP="001D56DB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ind w:left="0" w:right="-1987" w:firstLine="0"/>
                              <w:rPr>
                                <w:rFonts w:cstheme="minorHAnsi"/>
                                <w:sz w:val="24"/>
                              </w:rPr>
                            </w:pPr>
                            <w:r>
                              <w:rPr>
                                <w:rFonts w:cstheme="minorHAnsi"/>
                                <w:sz w:val="24"/>
                              </w:rPr>
                              <w:t>Organizational and Industrial Psychology</w:t>
                            </w:r>
                          </w:p>
                          <w:p w14:paraId="5EE063E8" w14:textId="276F87C0" w:rsidR="004C253D" w:rsidRPr="004C253D" w:rsidRDefault="00010FDF" w:rsidP="001D56DB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ind w:left="0" w:right="-1987" w:firstLine="0"/>
                              <w:rPr>
                                <w:rFonts w:cstheme="minorHAnsi"/>
                                <w:sz w:val="24"/>
                              </w:rPr>
                            </w:pPr>
                            <w:r>
                              <w:rPr>
                                <w:rFonts w:cstheme="minorHAnsi"/>
                                <w:sz w:val="24"/>
                              </w:rPr>
                              <w:t>Dev</w:t>
                            </w:r>
                            <w:r w:rsidR="00052990">
                              <w:rPr>
                                <w:rFonts w:cstheme="minorHAnsi"/>
                                <w:sz w:val="24"/>
                              </w:rPr>
                              <w:t>elopmental Psychology</w:t>
                            </w:r>
                          </w:p>
                          <w:p w14:paraId="159A23F3" w14:textId="139FA8CA" w:rsidR="004C253D" w:rsidRPr="004C253D" w:rsidRDefault="00044581" w:rsidP="001D56DB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ind w:left="0" w:right="-1987" w:firstLine="0"/>
                              <w:rPr>
                                <w:rFonts w:cstheme="minorHAnsi"/>
                                <w:sz w:val="24"/>
                              </w:rPr>
                            </w:pPr>
                            <w:r>
                              <w:rPr>
                                <w:rFonts w:cstheme="minorHAnsi"/>
                                <w:sz w:val="24"/>
                              </w:rPr>
                              <w:t>Cognitive Psychology</w:t>
                            </w:r>
                          </w:p>
                          <w:p w14:paraId="31A6A884" w14:textId="270BC6F5" w:rsidR="00E53849" w:rsidRPr="00411482" w:rsidRDefault="00044581" w:rsidP="00411482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ind w:left="0" w:right="-1987" w:firstLine="0"/>
                              <w:rPr>
                                <w:rFonts w:cstheme="minorHAnsi"/>
                                <w:sz w:val="24"/>
                              </w:rPr>
                            </w:pPr>
                            <w:r>
                              <w:rPr>
                                <w:rFonts w:cstheme="minorHAnsi"/>
                                <w:sz w:val="24"/>
                              </w:rPr>
                              <w:t>Psychological Test</w:t>
                            </w:r>
                            <w:r w:rsidR="00E53849">
                              <w:rPr>
                                <w:rFonts w:cstheme="minorHAnsi"/>
                                <w:sz w:val="24"/>
                              </w:rPr>
                              <w:t>ing</w:t>
                            </w:r>
                          </w:p>
                          <w:p w14:paraId="4EE54B96" w14:textId="5AC50BE8" w:rsidR="00E53849" w:rsidRPr="004C253D" w:rsidRDefault="00E53849" w:rsidP="001D56DB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ind w:left="0" w:right="-1987" w:firstLine="0"/>
                              <w:rPr>
                                <w:rFonts w:cstheme="minorHAnsi"/>
                                <w:sz w:val="24"/>
                              </w:rPr>
                            </w:pPr>
                            <w:r>
                              <w:rPr>
                                <w:rFonts w:cstheme="minorHAnsi"/>
                                <w:sz w:val="24"/>
                              </w:rPr>
                              <w:t>Forensic Psychology</w:t>
                            </w:r>
                          </w:p>
                          <w:p w14:paraId="0734B859" w14:textId="77777777" w:rsidR="004C253D" w:rsidRPr="004C253D" w:rsidRDefault="004C253D" w:rsidP="00C34810">
                            <w:pPr>
                              <w:ind w:right="-1987"/>
                              <w:rPr>
                                <w:rFonts w:cstheme="minorHAnsi"/>
                                <w:color w:val="7030A0"/>
                              </w:rPr>
                            </w:pPr>
                          </w:p>
                          <w:p w14:paraId="0C90D719" w14:textId="77777777" w:rsidR="008212CC" w:rsidRDefault="008212CC" w:rsidP="00C34810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AE52B8" id="_x0000_s1027" type="#_x0000_t202" style="position:absolute;left:0;text-align:left;margin-left:-10.55pt;margin-top:7.45pt;width:258.75pt;height:282.6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" filled="f" stroked="f">
                <v:textbox>
                  <w:txbxContent>
                    <w:p w14:paraId="4246E9BD" w14:textId="77777777" w:rsidR="004C253D" w:rsidRDefault="004C253D" w:rsidP="00C34810">
                      <w:pPr>
                        <w:tabs>
                          <w:tab w:val="left" w:pos="90"/>
                        </w:tabs>
                        <w:ind w:right="-1987"/>
                        <w:rPr>
                          <w:rFonts w:ascii="FreightSans Pro Bold" w:hAnsi="FreightSans Pro Bold"/>
                          <w:color w:val="7030A0"/>
                          <w:sz w:val="24"/>
                        </w:rPr>
                      </w:pPr>
                      <w:r>
                        <w:rPr>
                          <w:rFonts w:ascii="FreightSans Pro Bold" w:hAnsi="FreightSans Pro Bold"/>
                          <w:color w:val="7030A0"/>
                          <w:sz w:val="24"/>
                        </w:rPr>
                        <w:t>COURSEWORK</w:t>
                      </w:r>
                    </w:p>
                    <w:p w14:paraId="516B805E" w14:textId="72AD9940" w:rsidR="004C253D" w:rsidRPr="004C253D" w:rsidRDefault="00221801" w:rsidP="00C34810">
                      <w:pPr>
                        <w:spacing w:after="0"/>
                        <w:ind w:right="-1987"/>
                        <w:rPr>
                          <w:rFonts w:cstheme="minorHAnsi"/>
                          <w:sz w:val="24"/>
                        </w:rPr>
                      </w:pPr>
                      <w:r>
                        <w:rPr>
                          <w:rFonts w:cstheme="minorHAnsi"/>
                          <w:sz w:val="24"/>
                        </w:rPr>
                        <w:t>Our academic coursework allows you to explore</w:t>
                      </w:r>
                      <w:r w:rsidR="004C253D" w:rsidRPr="004C253D">
                        <w:rPr>
                          <w:rFonts w:cstheme="minorHAnsi"/>
                          <w:sz w:val="24"/>
                        </w:rPr>
                        <w:t>:</w:t>
                      </w:r>
                    </w:p>
                    <w:p w14:paraId="24287D8D" w14:textId="77777777" w:rsidR="004C253D" w:rsidRPr="004C253D" w:rsidRDefault="004C253D" w:rsidP="00C34810">
                      <w:pPr>
                        <w:spacing w:after="0"/>
                        <w:ind w:right="-1987"/>
                        <w:rPr>
                          <w:rFonts w:cstheme="minorHAnsi"/>
                          <w:sz w:val="24"/>
                        </w:rPr>
                      </w:pPr>
                    </w:p>
                    <w:p w14:paraId="4065572D" w14:textId="7C533224" w:rsidR="004C253D" w:rsidRDefault="00F26045" w:rsidP="001D56DB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ind w:left="0" w:right="-1987" w:firstLine="0"/>
                        <w:rPr>
                          <w:rFonts w:cstheme="minorHAnsi"/>
                          <w:sz w:val="24"/>
                        </w:rPr>
                      </w:pPr>
                      <w:r>
                        <w:rPr>
                          <w:rFonts w:cstheme="minorHAnsi"/>
                          <w:sz w:val="24"/>
                        </w:rPr>
                        <w:t>Clinical Psych</w:t>
                      </w:r>
                      <w:r w:rsidR="00054C8E">
                        <w:rPr>
                          <w:rFonts w:cstheme="minorHAnsi"/>
                          <w:sz w:val="24"/>
                        </w:rPr>
                        <w:t>ology</w:t>
                      </w:r>
                    </w:p>
                    <w:p w14:paraId="1EB79068" w14:textId="4AA5C233" w:rsidR="00054C8E" w:rsidRPr="004C253D" w:rsidRDefault="002320DE" w:rsidP="001D56DB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ind w:left="0" w:right="-1987" w:firstLine="0"/>
                        <w:rPr>
                          <w:rFonts w:cstheme="minorHAnsi"/>
                          <w:sz w:val="24"/>
                        </w:rPr>
                      </w:pPr>
                      <w:r>
                        <w:rPr>
                          <w:rFonts w:cstheme="minorHAnsi"/>
                          <w:sz w:val="24"/>
                        </w:rPr>
                        <w:t>Positive Psychology</w:t>
                      </w:r>
                    </w:p>
                    <w:p w14:paraId="0ACE21BB" w14:textId="3B4F6749" w:rsidR="004C253D" w:rsidRPr="004C253D" w:rsidRDefault="00010FDF" w:rsidP="001D56DB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ind w:left="0" w:right="-1987" w:firstLine="0"/>
                        <w:rPr>
                          <w:rFonts w:cstheme="minorHAnsi"/>
                          <w:sz w:val="24"/>
                        </w:rPr>
                      </w:pPr>
                      <w:r>
                        <w:rPr>
                          <w:rFonts w:cstheme="minorHAnsi"/>
                          <w:sz w:val="24"/>
                        </w:rPr>
                        <w:t>Research Design and Data Analysis</w:t>
                      </w:r>
                    </w:p>
                    <w:p w14:paraId="20F0C83F" w14:textId="62AEFE95" w:rsidR="004C253D" w:rsidRPr="004C253D" w:rsidRDefault="00010FDF" w:rsidP="001D56DB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ind w:left="0" w:right="-1987" w:firstLine="0"/>
                        <w:rPr>
                          <w:rFonts w:cstheme="minorHAnsi"/>
                          <w:sz w:val="24"/>
                        </w:rPr>
                      </w:pPr>
                      <w:r>
                        <w:rPr>
                          <w:rFonts w:cstheme="minorHAnsi"/>
                          <w:sz w:val="24"/>
                        </w:rPr>
                        <w:t>Social Psychology</w:t>
                      </w:r>
                    </w:p>
                    <w:p w14:paraId="503ECD09" w14:textId="6F7E076C" w:rsidR="004C253D" w:rsidRPr="004C253D" w:rsidRDefault="008379A3" w:rsidP="001D56DB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ind w:left="0" w:right="-1987" w:firstLine="0"/>
                        <w:rPr>
                          <w:rFonts w:cstheme="minorHAnsi"/>
                          <w:sz w:val="24"/>
                        </w:rPr>
                      </w:pPr>
                      <w:r>
                        <w:rPr>
                          <w:rFonts w:cstheme="minorHAnsi"/>
                          <w:sz w:val="24"/>
                        </w:rPr>
                        <w:t>Neuropsychology</w:t>
                      </w:r>
                    </w:p>
                    <w:p w14:paraId="144CBC4C" w14:textId="40C8FFD3" w:rsidR="004C253D" w:rsidRPr="004C253D" w:rsidRDefault="00010FDF" w:rsidP="001D56DB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ind w:left="0" w:right="-1987" w:firstLine="0"/>
                        <w:rPr>
                          <w:rFonts w:cstheme="minorHAnsi"/>
                          <w:sz w:val="24"/>
                        </w:rPr>
                      </w:pPr>
                      <w:r>
                        <w:rPr>
                          <w:rFonts w:cstheme="minorHAnsi"/>
                          <w:sz w:val="24"/>
                        </w:rPr>
                        <w:t>Organizational and Industrial Psychology</w:t>
                      </w:r>
                    </w:p>
                    <w:p w14:paraId="5EE063E8" w14:textId="276F87C0" w:rsidR="004C253D" w:rsidRPr="004C253D" w:rsidRDefault="00010FDF" w:rsidP="001D56DB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ind w:left="0" w:right="-1987" w:firstLine="0"/>
                        <w:rPr>
                          <w:rFonts w:cstheme="minorHAnsi"/>
                          <w:sz w:val="24"/>
                        </w:rPr>
                      </w:pPr>
                      <w:r>
                        <w:rPr>
                          <w:rFonts w:cstheme="minorHAnsi"/>
                          <w:sz w:val="24"/>
                        </w:rPr>
                        <w:t>Dev</w:t>
                      </w:r>
                      <w:r w:rsidR="00052990">
                        <w:rPr>
                          <w:rFonts w:cstheme="minorHAnsi"/>
                          <w:sz w:val="24"/>
                        </w:rPr>
                        <w:t>elopmental Psychology</w:t>
                      </w:r>
                    </w:p>
                    <w:p w14:paraId="159A23F3" w14:textId="139FA8CA" w:rsidR="004C253D" w:rsidRPr="004C253D" w:rsidRDefault="00044581" w:rsidP="001D56DB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ind w:left="0" w:right="-1987" w:firstLine="0"/>
                        <w:rPr>
                          <w:rFonts w:cstheme="minorHAnsi"/>
                          <w:sz w:val="24"/>
                        </w:rPr>
                      </w:pPr>
                      <w:r>
                        <w:rPr>
                          <w:rFonts w:cstheme="minorHAnsi"/>
                          <w:sz w:val="24"/>
                        </w:rPr>
                        <w:t>Cognitive Psychology</w:t>
                      </w:r>
                    </w:p>
                    <w:p w14:paraId="31A6A884" w14:textId="270BC6F5" w:rsidR="00E53849" w:rsidRPr="00411482" w:rsidRDefault="00044581" w:rsidP="00411482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ind w:left="0" w:right="-1987" w:firstLine="0"/>
                        <w:rPr>
                          <w:rFonts w:cstheme="minorHAnsi"/>
                          <w:sz w:val="24"/>
                        </w:rPr>
                      </w:pPr>
                      <w:r>
                        <w:rPr>
                          <w:rFonts w:cstheme="minorHAnsi"/>
                          <w:sz w:val="24"/>
                        </w:rPr>
                        <w:t>Psychological Test</w:t>
                      </w:r>
                      <w:r w:rsidR="00E53849">
                        <w:rPr>
                          <w:rFonts w:cstheme="minorHAnsi"/>
                          <w:sz w:val="24"/>
                        </w:rPr>
                        <w:t>ing</w:t>
                      </w:r>
                    </w:p>
                    <w:p w14:paraId="4EE54B96" w14:textId="5AC50BE8" w:rsidR="00E53849" w:rsidRPr="004C253D" w:rsidRDefault="00E53849" w:rsidP="001D56DB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ind w:left="0" w:right="-1987" w:firstLine="0"/>
                        <w:rPr>
                          <w:rFonts w:cstheme="minorHAnsi"/>
                          <w:sz w:val="24"/>
                        </w:rPr>
                      </w:pPr>
                      <w:r>
                        <w:rPr>
                          <w:rFonts w:cstheme="minorHAnsi"/>
                          <w:sz w:val="24"/>
                        </w:rPr>
                        <w:t>Forensic Psychology</w:t>
                      </w:r>
                    </w:p>
                    <w:p w14:paraId="0734B859" w14:textId="77777777" w:rsidR="004C253D" w:rsidRPr="004C253D" w:rsidRDefault="004C253D" w:rsidP="00C34810">
                      <w:pPr>
                        <w:ind w:right="-1987"/>
                        <w:rPr>
                          <w:rFonts w:cstheme="minorHAnsi"/>
                          <w:color w:val="7030A0"/>
                        </w:rPr>
                      </w:pPr>
                    </w:p>
                    <w:p w14:paraId="0C90D719" w14:textId="77777777" w:rsidR="008212CC" w:rsidRDefault="008212CC" w:rsidP="00C34810"/>
                  </w:txbxContent>
                </v:textbox>
                <w10:wrap type="through" anchorx="margin"/>
              </v:shape>
            </w:pict>
          </mc:Fallback>
        </mc:AlternateContent>
      </w:r>
    </w:p>
    <w:p w14:paraId="6795EBAE" w14:textId="77777777" w:rsidR="008212CC" w:rsidRDefault="008212CC" w:rsidP="008212CC">
      <w:pPr>
        <w:widowControl w:val="0"/>
        <w:autoSpaceDE w:val="0"/>
        <w:autoSpaceDN w:val="0"/>
        <w:adjustRightInd w:val="0"/>
        <w:rPr>
          <w:rFonts w:ascii="Garamond" w:hAnsi="Garamond" w:cs="Arial"/>
        </w:rPr>
        <w:sectPr w:rsidR="008212CC" w:rsidSect="008212CC">
          <w:type w:val="continuous"/>
          <w:pgSz w:w="12240" w:h="15840"/>
          <w:pgMar w:top="990" w:right="936" w:bottom="810" w:left="907" w:header="0" w:footer="0" w:gutter="0"/>
          <w:cols w:space="151"/>
          <w:titlePg/>
          <w:docGrid w:linePitch="360"/>
        </w:sectPr>
      </w:pPr>
    </w:p>
    <w:p w14:paraId="7D7F7196" w14:textId="069356F8" w:rsidR="008212CC" w:rsidRDefault="008212CC" w:rsidP="008212CC">
      <w:pPr>
        <w:widowControl w:val="0"/>
        <w:autoSpaceDE w:val="0"/>
        <w:autoSpaceDN w:val="0"/>
        <w:adjustRightInd w:val="0"/>
        <w:rPr>
          <w:rFonts w:ascii="Garamond" w:hAnsi="Garamond" w:cs="Arial"/>
        </w:rPr>
        <w:sectPr w:rsidR="008212CC" w:rsidSect="008212CC">
          <w:type w:val="continuous"/>
          <w:pgSz w:w="12240" w:h="15840"/>
          <w:pgMar w:top="990" w:right="936" w:bottom="810" w:left="907" w:header="0" w:footer="0" w:gutter="0"/>
          <w:cols w:num="2" w:space="151"/>
          <w:titlePg/>
          <w:docGrid w:linePitch="360"/>
        </w:sectPr>
      </w:pPr>
    </w:p>
    <w:p w14:paraId="1D357F9B" w14:textId="6DE2BC06" w:rsidR="008212CC" w:rsidRPr="008212CC" w:rsidRDefault="008212CC" w:rsidP="008212CC">
      <w:pPr>
        <w:widowControl w:val="0"/>
        <w:autoSpaceDE w:val="0"/>
        <w:autoSpaceDN w:val="0"/>
        <w:adjustRightInd w:val="0"/>
        <w:rPr>
          <w:rFonts w:ascii="Garamond" w:hAnsi="Garamond" w:cs="Arial"/>
        </w:rPr>
        <w:sectPr w:rsidR="008212CC" w:rsidRPr="008212CC" w:rsidSect="008212CC">
          <w:type w:val="continuous"/>
          <w:pgSz w:w="12240" w:h="15840"/>
          <w:pgMar w:top="990" w:right="936" w:bottom="810" w:left="907" w:header="0" w:footer="0" w:gutter="0"/>
          <w:cols w:num="2" w:space="151"/>
          <w:titlePg/>
          <w:docGrid w:linePitch="360"/>
        </w:sectPr>
      </w:pPr>
    </w:p>
    <w:p w14:paraId="286D1761" w14:textId="2607E69C" w:rsidR="008212CC" w:rsidRDefault="008212CC" w:rsidP="008D4D41">
      <w:pPr>
        <w:tabs>
          <w:tab w:val="left" w:pos="990"/>
        </w:tabs>
        <w:sectPr w:rsidR="008212CC" w:rsidSect="008212CC">
          <w:type w:val="continuous"/>
          <w:pgSz w:w="12240" w:h="15840"/>
          <w:pgMar w:top="990" w:right="936" w:bottom="810" w:left="907" w:header="0" w:footer="0" w:gutter="0"/>
          <w:cols w:num="2" w:space="151"/>
          <w:titlePg/>
          <w:docGrid w:linePitch="360"/>
        </w:sectPr>
      </w:pPr>
    </w:p>
    <w:p w14:paraId="2C14EC5D" w14:textId="6EC99E46" w:rsidR="00D87BA6" w:rsidRDefault="00D87BA6" w:rsidP="0091728D">
      <w:pPr>
        <w:ind w:right="-1987"/>
        <w:rPr>
          <w:rFonts w:ascii="FreightMacro Pro Black" w:hAnsi="FreightMacro Pro Black" w:cs="Times New Roman"/>
          <w:b/>
          <w:color w:val="7030A0"/>
          <w:sz w:val="48"/>
        </w:rPr>
      </w:pPr>
    </w:p>
    <w:p w14:paraId="637F6A65" w14:textId="77777777" w:rsidR="00D87BA6" w:rsidRDefault="00D87BA6" w:rsidP="0091728D">
      <w:pPr>
        <w:ind w:right="-1987"/>
        <w:rPr>
          <w:rFonts w:ascii="FreightMacro Pro Black" w:hAnsi="FreightMacro Pro Black" w:cs="Times New Roman"/>
          <w:b/>
          <w:color w:val="7030A0"/>
          <w:sz w:val="48"/>
        </w:rPr>
      </w:pPr>
    </w:p>
    <w:p w14:paraId="62D1CFA3" w14:textId="77777777" w:rsidR="00D87BA6" w:rsidRDefault="00D87BA6" w:rsidP="0091728D">
      <w:pPr>
        <w:ind w:right="-1987"/>
        <w:rPr>
          <w:rFonts w:ascii="FreightMacro Pro Black" w:hAnsi="FreightMacro Pro Black" w:cs="Times New Roman"/>
          <w:b/>
          <w:color w:val="7030A0"/>
          <w:sz w:val="48"/>
        </w:rPr>
      </w:pPr>
    </w:p>
    <w:p w14:paraId="6E89D30E" w14:textId="77777777" w:rsidR="00D87BA6" w:rsidRDefault="00D87BA6" w:rsidP="0091728D">
      <w:pPr>
        <w:ind w:right="-1987"/>
        <w:rPr>
          <w:rFonts w:ascii="FreightMacro Pro Black" w:hAnsi="FreightMacro Pro Black" w:cs="Times New Roman"/>
          <w:b/>
          <w:color w:val="7030A0"/>
          <w:sz w:val="48"/>
        </w:rPr>
      </w:pPr>
    </w:p>
    <w:p w14:paraId="24E30D15" w14:textId="77777777" w:rsidR="00D87BA6" w:rsidRDefault="00D87BA6" w:rsidP="0091728D">
      <w:pPr>
        <w:ind w:right="-1987"/>
        <w:rPr>
          <w:rFonts w:ascii="FreightMacro Pro Black" w:hAnsi="FreightMacro Pro Black" w:cs="Times New Roman"/>
          <w:b/>
          <w:color w:val="7030A0"/>
          <w:sz w:val="48"/>
        </w:rPr>
      </w:pPr>
    </w:p>
    <w:p w14:paraId="1833D5F4" w14:textId="47C9C30A" w:rsidR="00D87BA6" w:rsidRDefault="00D87BA6" w:rsidP="0091728D">
      <w:pPr>
        <w:ind w:right="-1987"/>
        <w:rPr>
          <w:rFonts w:ascii="FreightMacro Pro Black" w:hAnsi="FreightMacro Pro Black" w:cs="Times New Roman"/>
          <w:b/>
          <w:color w:val="7030A0"/>
          <w:sz w:val="48"/>
        </w:rPr>
      </w:pPr>
      <w:r w:rsidRPr="00111308">
        <w:rPr>
          <w:rFonts w:ascii="FreightMacro Pro Black" w:hAnsi="FreightMacro Pro Black" w:cs="Times New Roman"/>
          <w:b/>
          <w:noProof/>
          <w:color w:val="7030A0"/>
          <w:sz w:val="48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30B4C1CE" wp14:editId="72222C91">
                <wp:simplePos x="0" y="0"/>
                <wp:positionH relativeFrom="column">
                  <wp:posOffset>-447675</wp:posOffset>
                </wp:positionH>
                <wp:positionV relativeFrom="paragraph">
                  <wp:posOffset>157480</wp:posOffset>
                </wp:positionV>
                <wp:extent cx="3695700" cy="1404620"/>
                <wp:effectExtent l="0" t="0" r="0" b="0"/>
                <wp:wrapNone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9570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AD3F31B" w14:textId="7E473A57" w:rsidR="00111308" w:rsidRPr="001000DC" w:rsidRDefault="00D87BA6" w:rsidP="001000DC">
                            <w:pPr>
                              <w:spacing w:after="0"/>
                              <w:rPr>
                                <w:color w:val="FFFFFF" w:themeColor="background1"/>
                              </w:rPr>
                            </w:pPr>
                            <w:r w:rsidRPr="001000DC">
                              <w:rPr>
                                <w:color w:val="FFFFFF" w:themeColor="background1"/>
                              </w:rPr>
                              <w:t>For more information:</w:t>
                            </w:r>
                          </w:p>
                          <w:p w14:paraId="0D962387" w14:textId="7926D9A5" w:rsidR="00D87BA6" w:rsidRPr="001000DC" w:rsidRDefault="00D87BA6" w:rsidP="001000DC">
                            <w:pPr>
                              <w:spacing w:after="0"/>
                              <w:rPr>
                                <w:color w:val="FFFFFF" w:themeColor="background1"/>
                              </w:rPr>
                            </w:pPr>
                            <w:r w:rsidRPr="001000DC">
                              <w:rPr>
                                <w:color w:val="FFFFFF" w:themeColor="background1"/>
                              </w:rPr>
                              <w:t xml:space="preserve">Alicia Grande, </w:t>
                            </w:r>
                            <w:r w:rsidR="00303C1D">
                              <w:rPr>
                                <w:color w:val="FFFFFF" w:themeColor="background1"/>
                              </w:rPr>
                              <w:t>Advising</w:t>
                            </w:r>
                            <w:r w:rsidRPr="001000DC">
                              <w:rPr>
                                <w:color w:val="FFFFFF" w:themeColor="background1"/>
                              </w:rPr>
                              <w:t xml:space="preserve"> and Recruitment</w:t>
                            </w:r>
                            <w:r w:rsidR="00303C1D">
                              <w:rPr>
                                <w:color w:val="FFFFFF" w:themeColor="background1"/>
                              </w:rPr>
                              <w:t xml:space="preserve"> Coordinator</w:t>
                            </w:r>
                          </w:p>
                          <w:p w14:paraId="5E9EF2A1" w14:textId="70EE23EF" w:rsidR="00D87BA6" w:rsidRPr="001000DC" w:rsidRDefault="00C61EEB" w:rsidP="001000DC">
                            <w:pPr>
                              <w:spacing w:after="0"/>
                              <w:rPr>
                                <w:color w:val="FFFFFF" w:themeColor="background1"/>
                              </w:rPr>
                            </w:pPr>
                            <w:hyperlink r:id="rId10" w:history="1">
                              <w:r w:rsidR="001000DC" w:rsidRPr="001000DC">
                                <w:rPr>
                                  <w:rStyle w:val="Hyperlink"/>
                                  <w:color w:val="FFFFFF" w:themeColor="background1"/>
                                </w:rPr>
                                <w:t>agrande@wcu.edu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0B4C1CE" id="_x0000_s1028" type="#_x0000_t202" style="position:absolute;margin-left:-35.25pt;margin-top:12.4pt;width:291pt;height:110.6pt;z-index:25166336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" filled="f" stroked="f">
                <v:textbox style="mso-fit-shape-to-text:t">
                  <w:txbxContent>
                    <w:p w14:paraId="7AD3F31B" w14:textId="7E473A57" w:rsidR="00111308" w:rsidRPr="001000DC" w:rsidRDefault="00D87BA6" w:rsidP="001000DC">
                      <w:pPr>
                        <w:spacing w:after="0"/>
                        <w:rPr>
                          <w:color w:val="FFFFFF" w:themeColor="background1"/>
                        </w:rPr>
                      </w:pPr>
                      <w:r w:rsidRPr="001000DC">
                        <w:rPr>
                          <w:color w:val="FFFFFF" w:themeColor="background1"/>
                        </w:rPr>
                        <w:t>For more information:</w:t>
                      </w:r>
                    </w:p>
                    <w:p w14:paraId="0D962387" w14:textId="7926D9A5" w:rsidR="00D87BA6" w:rsidRPr="001000DC" w:rsidRDefault="00D87BA6" w:rsidP="001000DC">
                      <w:pPr>
                        <w:spacing w:after="0"/>
                        <w:rPr>
                          <w:color w:val="FFFFFF" w:themeColor="background1"/>
                        </w:rPr>
                      </w:pPr>
                      <w:r w:rsidRPr="001000DC">
                        <w:rPr>
                          <w:color w:val="FFFFFF" w:themeColor="background1"/>
                        </w:rPr>
                        <w:t xml:space="preserve">Alicia Grande, </w:t>
                      </w:r>
                      <w:r w:rsidR="00303C1D">
                        <w:rPr>
                          <w:color w:val="FFFFFF" w:themeColor="background1"/>
                        </w:rPr>
                        <w:t>Advising</w:t>
                      </w:r>
                      <w:r w:rsidRPr="001000DC">
                        <w:rPr>
                          <w:color w:val="FFFFFF" w:themeColor="background1"/>
                        </w:rPr>
                        <w:t xml:space="preserve"> and Recruitment</w:t>
                      </w:r>
                      <w:r w:rsidR="00303C1D">
                        <w:rPr>
                          <w:color w:val="FFFFFF" w:themeColor="background1"/>
                        </w:rPr>
                        <w:t xml:space="preserve"> Coordinator</w:t>
                      </w:r>
                    </w:p>
                    <w:p w14:paraId="5E9EF2A1" w14:textId="70EE23EF" w:rsidR="00D87BA6" w:rsidRPr="001000DC" w:rsidRDefault="00C61EEB" w:rsidP="001000DC">
                      <w:pPr>
                        <w:spacing w:after="0"/>
                        <w:rPr>
                          <w:color w:val="FFFFFF" w:themeColor="background1"/>
                        </w:rPr>
                      </w:pPr>
                      <w:hyperlink r:id="rId11" w:history="1">
                        <w:r w:rsidR="001000DC" w:rsidRPr="001000DC">
                          <w:rPr>
                            <w:rStyle w:val="Hyperlink"/>
                            <w:color w:val="FFFFFF" w:themeColor="background1"/>
                          </w:rPr>
                          <w:t>agrande@wcu.edu</w:t>
                        </w:r>
                      </w:hyperlink>
                    </w:p>
                  </w:txbxContent>
                </v:textbox>
              </v:shape>
            </w:pict>
          </mc:Fallback>
        </mc:AlternateContent>
      </w:r>
    </w:p>
    <w:p w14:paraId="11A1D2B3" w14:textId="77C2CB9E" w:rsidR="0091728D" w:rsidRDefault="0091728D" w:rsidP="0091728D">
      <w:pPr>
        <w:ind w:right="-1987"/>
        <w:rPr>
          <w:rFonts w:ascii="FreightMacro Pro Black" w:hAnsi="FreightMacro Pro Black" w:cs="Times New Roman"/>
          <w:b/>
          <w:color w:val="7030A0"/>
          <w:sz w:val="48"/>
        </w:rPr>
      </w:pPr>
      <w:r>
        <w:rPr>
          <w:rFonts w:ascii="FreightMacro Pro Black" w:hAnsi="FreightMacro Pro Black" w:cs="Times New Roman"/>
          <w:b/>
          <w:color w:val="7030A0"/>
          <w:sz w:val="48"/>
        </w:rPr>
        <w:t>BACHELOR OF SCIENCE IN PSYCHOLOGY</w:t>
      </w:r>
    </w:p>
    <w:p w14:paraId="39522972" w14:textId="77777777" w:rsidR="00A87529" w:rsidRDefault="00A87529" w:rsidP="00A87529">
      <w:r w:rsidRPr="00393070">
        <w:rPr>
          <w:rFonts w:ascii="FreightSans Pro Medium" w:hAnsi="FreightSans Pro Medium"/>
          <w:color w:val="7030A0"/>
          <w:sz w:val="40"/>
          <w:szCs w:val="40"/>
          <w14:textOutline w14:w="9525" w14:cap="rnd" w14:cmpd="sng" w14:algn="ctr">
            <w14:noFill/>
            <w14:prstDash w14:val="solid"/>
            <w14:bevel/>
          </w14:textOutline>
        </w:rPr>
        <w:t>Four Year Graduation Plan</w:t>
      </w:r>
      <w:r>
        <w:t xml:space="preserve"> </w:t>
      </w:r>
    </w:p>
    <w:p w14:paraId="200CCA37" w14:textId="1BE5F690" w:rsidR="00D76CC9" w:rsidRDefault="001000DC" w:rsidP="00A87529">
      <w:r w:rsidRPr="00111308">
        <w:rPr>
          <w:rFonts w:ascii="FreightMacro Pro Black" w:hAnsi="FreightMacro Pro Black" w:cs="Times New Roman"/>
          <w:b/>
          <w:noProof/>
          <w:color w:val="7030A0"/>
          <w:sz w:val="48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7493E2DC" wp14:editId="0D0FB834">
                <wp:simplePos x="0" y="0"/>
                <wp:positionH relativeFrom="column">
                  <wp:posOffset>-419100</wp:posOffset>
                </wp:positionH>
                <wp:positionV relativeFrom="paragraph">
                  <wp:posOffset>7536180</wp:posOffset>
                </wp:positionV>
                <wp:extent cx="3695700" cy="1404620"/>
                <wp:effectExtent l="0" t="0" r="0" b="0"/>
                <wp:wrapNone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9570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1E1E58" w14:textId="77777777" w:rsidR="001000DC" w:rsidRPr="001000DC" w:rsidRDefault="001000DC" w:rsidP="001000DC">
                            <w:pPr>
                              <w:spacing w:after="0"/>
                              <w:rPr>
                                <w:color w:val="FFFFFF" w:themeColor="background1"/>
                              </w:rPr>
                            </w:pPr>
                            <w:r w:rsidRPr="001000DC">
                              <w:rPr>
                                <w:color w:val="FFFFFF" w:themeColor="background1"/>
                              </w:rPr>
                              <w:t>For more information:</w:t>
                            </w:r>
                          </w:p>
                          <w:p w14:paraId="6C7EDE32" w14:textId="77777777" w:rsidR="001000DC" w:rsidRPr="001000DC" w:rsidRDefault="001000DC" w:rsidP="001000DC">
                            <w:pPr>
                              <w:spacing w:after="0"/>
                              <w:rPr>
                                <w:color w:val="FFFFFF" w:themeColor="background1"/>
                              </w:rPr>
                            </w:pPr>
                            <w:r w:rsidRPr="001000DC">
                              <w:rPr>
                                <w:color w:val="FFFFFF" w:themeColor="background1"/>
                              </w:rPr>
                              <w:t>Alicia Grande, Coordinator for Advising and Recruitment</w:t>
                            </w:r>
                          </w:p>
                          <w:p w14:paraId="5A1F2843" w14:textId="77777777" w:rsidR="001000DC" w:rsidRPr="001000DC" w:rsidRDefault="00C61EEB" w:rsidP="001000DC">
                            <w:pPr>
                              <w:spacing w:after="0"/>
                              <w:rPr>
                                <w:color w:val="FFFFFF" w:themeColor="background1"/>
                              </w:rPr>
                            </w:pPr>
                            <w:hyperlink r:id="rId12" w:history="1">
                              <w:r w:rsidR="001000DC" w:rsidRPr="001000DC">
                                <w:rPr>
                                  <w:rStyle w:val="Hyperlink"/>
                                  <w:color w:val="FFFFFF" w:themeColor="background1"/>
                                </w:rPr>
                                <w:t>agrande@wcu.edu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493E2DC" id="_x0000_s1029" type="#_x0000_t202" style="position:absolute;margin-left:-33pt;margin-top:593.4pt;width:291pt;height:110.6pt;z-index:25166540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" filled="f" stroked="f">
                <v:textbox style="mso-fit-shape-to-text:t">
                  <w:txbxContent>
                    <w:p w14:paraId="261E1E58" w14:textId="77777777" w:rsidR="001000DC" w:rsidRPr="001000DC" w:rsidRDefault="001000DC" w:rsidP="001000DC">
                      <w:pPr>
                        <w:spacing w:after="0"/>
                        <w:rPr>
                          <w:color w:val="FFFFFF" w:themeColor="background1"/>
                        </w:rPr>
                      </w:pPr>
                      <w:r w:rsidRPr="001000DC">
                        <w:rPr>
                          <w:color w:val="FFFFFF" w:themeColor="background1"/>
                        </w:rPr>
                        <w:t>For more information:</w:t>
                      </w:r>
                    </w:p>
                    <w:p w14:paraId="6C7EDE32" w14:textId="77777777" w:rsidR="001000DC" w:rsidRPr="001000DC" w:rsidRDefault="001000DC" w:rsidP="001000DC">
                      <w:pPr>
                        <w:spacing w:after="0"/>
                        <w:rPr>
                          <w:color w:val="FFFFFF" w:themeColor="background1"/>
                        </w:rPr>
                      </w:pPr>
                      <w:r w:rsidRPr="001000DC">
                        <w:rPr>
                          <w:color w:val="FFFFFF" w:themeColor="background1"/>
                        </w:rPr>
                        <w:t>Alicia Grande, Coordinator for Advising and Recruitment</w:t>
                      </w:r>
                    </w:p>
                    <w:p w14:paraId="5A1F2843" w14:textId="77777777" w:rsidR="001000DC" w:rsidRPr="001000DC" w:rsidRDefault="00C61EEB" w:rsidP="001000DC">
                      <w:pPr>
                        <w:spacing w:after="0"/>
                        <w:rPr>
                          <w:color w:val="FFFFFF" w:themeColor="background1"/>
                        </w:rPr>
                      </w:pPr>
                      <w:hyperlink r:id="rId13" w:history="1">
                        <w:r w:rsidR="001000DC" w:rsidRPr="001000DC">
                          <w:rPr>
                            <w:rStyle w:val="Hyperlink"/>
                            <w:color w:val="FFFFFF" w:themeColor="background1"/>
                          </w:rPr>
                          <w:t>agrande@wcu.edu</w:t>
                        </w:r>
                      </w:hyperlink>
                    </w:p>
                  </w:txbxContent>
                </v:textbox>
              </v:shape>
            </w:pict>
          </mc:Fallback>
        </mc:AlternateContent>
      </w:r>
    </w:p>
    <w:tbl>
      <w:tblPr>
        <w:tblStyle w:val="TableGrid"/>
        <w:tblpPr w:leftFromText="187" w:rightFromText="187" w:vertAnchor="text" w:horzAnchor="margin" w:tblpY="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93"/>
        <w:gridCol w:w="5194"/>
      </w:tblGrid>
      <w:tr w:rsidR="00A87529" w:rsidRPr="00393070" w14:paraId="3FE12DB3" w14:textId="77777777" w:rsidTr="00D76CC9">
        <w:tc>
          <w:tcPr>
            <w:tcW w:w="5193" w:type="dxa"/>
          </w:tcPr>
          <w:p w14:paraId="25B6649E" w14:textId="77777777" w:rsidR="00A87529" w:rsidRPr="00393070" w:rsidRDefault="00A87529" w:rsidP="00A87529">
            <w:pPr>
              <w:tabs>
                <w:tab w:val="left" w:pos="990"/>
              </w:tabs>
              <w:rPr>
                <w:b/>
                <w:sz w:val="24"/>
              </w:rPr>
            </w:pPr>
            <w:r w:rsidRPr="00393070">
              <w:rPr>
                <w:b/>
                <w:color w:val="7030A0"/>
                <w:sz w:val="24"/>
              </w:rPr>
              <w:t>FRESHMAN YEAR</w:t>
            </w:r>
          </w:p>
        </w:tc>
        <w:tc>
          <w:tcPr>
            <w:tcW w:w="5194" w:type="dxa"/>
          </w:tcPr>
          <w:p w14:paraId="613EC38F" w14:textId="77777777" w:rsidR="00A87529" w:rsidRPr="00393070" w:rsidRDefault="00A87529" w:rsidP="00A87529">
            <w:pPr>
              <w:tabs>
                <w:tab w:val="left" w:pos="990"/>
              </w:tabs>
            </w:pPr>
          </w:p>
        </w:tc>
      </w:tr>
      <w:tr w:rsidR="00A87529" w:rsidRPr="00393070" w14:paraId="5E70FDE5" w14:textId="77777777" w:rsidTr="00D76CC9">
        <w:tc>
          <w:tcPr>
            <w:tcW w:w="5193" w:type="dxa"/>
          </w:tcPr>
          <w:p w14:paraId="3CA30352" w14:textId="77777777" w:rsidR="00A87529" w:rsidRPr="00393070" w:rsidRDefault="00A87529" w:rsidP="00A87529">
            <w:pPr>
              <w:tabs>
                <w:tab w:val="left" w:pos="990"/>
              </w:tabs>
              <w:rPr>
                <w:b/>
                <w:sz w:val="24"/>
              </w:rPr>
            </w:pPr>
            <w:r w:rsidRPr="00393070">
              <w:rPr>
                <w:b/>
                <w:sz w:val="24"/>
              </w:rPr>
              <w:t>Fall Semester (15 hours)</w:t>
            </w:r>
          </w:p>
        </w:tc>
        <w:tc>
          <w:tcPr>
            <w:tcW w:w="5194" w:type="dxa"/>
          </w:tcPr>
          <w:p w14:paraId="54C32BB7" w14:textId="77777777" w:rsidR="00A87529" w:rsidRPr="00393070" w:rsidRDefault="00A87529" w:rsidP="00A87529">
            <w:pPr>
              <w:tabs>
                <w:tab w:val="left" w:pos="990"/>
              </w:tabs>
              <w:rPr>
                <w:b/>
              </w:rPr>
            </w:pPr>
            <w:r w:rsidRPr="00393070">
              <w:rPr>
                <w:b/>
                <w:sz w:val="24"/>
              </w:rPr>
              <w:t>Spring Semester (15 hours)</w:t>
            </w:r>
          </w:p>
        </w:tc>
      </w:tr>
      <w:tr w:rsidR="008B1D1E" w:rsidRPr="00393070" w14:paraId="75E688B5" w14:textId="77777777" w:rsidTr="00D76CC9">
        <w:tc>
          <w:tcPr>
            <w:tcW w:w="5193" w:type="dxa"/>
          </w:tcPr>
          <w:p w14:paraId="2FC9220B" w14:textId="742944AD" w:rsidR="008B1D1E" w:rsidRPr="00393070" w:rsidRDefault="008B1D1E" w:rsidP="008B1D1E">
            <w:pPr>
              <w:tabs>
                <w:tab w:val="left" w:pos="990"/>
              </w:tabs>
            </w:pPr>
            <w:r>
              <w:t>Liberal Studies: P1 Social Sciences – PSY 150 (3)</w:t>
            </w:r>
          </w:p>
        </w:tc>
        <w:tc>
          <w:tcPr>
            <w:tcW w:w="5194" w:type="dxa"/>
          </w:tcPr>
          <w:p w14:paraId="522BD065" w14:textId="6F7F2C85" w:rsidR="008B1D1E" w:rsidRPr="00393070" w:rsidRDefault="008B1D1E" w:rsidP="008B1D1E">
            <w:pPr>
              <w:tabs>
                <w:tab w:val="left" w:pos="990"/>
              </w:tabs>
            </w:pPr>
            <w:r>
              <w:t>PSY 250: Careers &amp; Issues in Psychology (3)</w:t>
            </w:r>
          </w:p>
        </w:tc>
      </w:tr>
      <w:tr w:rsidR="008B1D1E" w:rsidRPr="00393070" w14:paraId="4D5F1FC9" w14:textId="77777777" w:rsidTr="00D76CC9">
        <w:tc>
          <w:tcPr>
            <w:tcW w:w="5193" w:type="dxa"/>
          </w:tcPr>
          <w:p w14:paraId="281775AD" w14:textId="29D324D8" w:rsidR="008B1D1E" w:rsidRPr="00393070" w:rsidRDefault="008B1D1E" w:rsidP="008B1D1E">
            <w:pPr>
              <w:tabs>
                <w:tab w:val="left" w:pos="990"/>
              </w:tabs>
            </w:pPr>
            <w:r w:rsidRPr="00393070">
              <w:t>Liberal Studies: C</w:t>
            </w:r>
            <w:r>
              <w:t>1</w:t>
            </w:r>
            <w:r w:rsidRPr="00393070">
              <w:t xml:space="preserve"> </w:t>
            </w:r>
            <w:r>
              <w:t>Writing - ENGL 101 (3)</w:t>
            </w:r>
          </w:p>
        </w:tc>
        <w:tc>
          <w:tcPr>
            <w:tcW w:w="5194" w:type="dxa"/>
          </w:tcPr>
          <w:p w14:paraId="270A334F" w14:textId="536E4A4E" w:rsidR="008B1D1E" w:rsidRPr="00393070" w:rsidRDefault="008B1D1E" w:rsidP="008B1D1E">
            <w:pPr>
              <w:tabs>
                <w:tab w:val="left" w:pos="990"/>
              </w:tabs>
            </w:pPr>
            <w:r w:rsidRPr="00393070">
              <w:t xml:space="preserve">Liberal Studies: </w:t>
            </w:r>
            <w:r>
              <w:t>First Year Seminar (3)</w:t>
            </w:r>
          </w:p>
        </w:tc>
      </w:tr>
      <w:tr w:rsidR="008B1D1E" w:rsidRPr="00393070" w14:paraId="65ABD104" w14:textId="77777777" w:rsidTr="00D76CC9">
        <w:tc>
          <w:tcPr>
            <w:tcW w:w="5193" w:type="dxa"/>
          </w:tcPr>
          <w:p w14:paraId="555343CD" w14:textId="0A32B2C5" w:rsidR="008B1D1E" w:rsidRPr="00393070" w:rsidRDefault="008B1D1E" w:rsidP="008B1D1E">
            <w:pPr>
              <w:tabs>
                <w:tab w:val="left" w:pos="990"/>
              </w:tabs>
            </w:pPr>
            <w:r w:rsidRPr="0075705F">
              <w:t>Liberal Studies: C4 Wellness (3)</w:t>
            </w:r>
          </w:p>
        </w:tc>
        <w:tc>
          <w:tcPr>
            <w:tcW w:w="5194" w:type="dxa"/>
          </w:tcPr>
          <w:p w14:paraId="765CEAE2" w14:textId="40916E7F" w:rsidR="008B1D1E" w:rsidRPr="00393070" w:rsidRDefault="008B1D1E" w:rsidP="008B1D1E">
            <w:pPr>
              <w:tabs>
                <w:tab w:val="left" w:pos="990"/>
              </w:tabs>
            </w:pPr>
            <w:r>
              <w:t>Liberal Studies: C3 COMM 201 (3)</w:t>
            </w:r>
          </w:p>
        </w:tc>
      </w:tr>
      <w:tr w:rsidR="008B1D1E" w:rsidRPr="00393070" w14:paraId="6F860DA6" w14:textId="77777777" w:rsidTr="00D76CC9">
        <w:tc>
          <w:tcPr>
            <w:tcW w:w="5193" w:type="dxa"/>
          </w:tcPr>
          <w:p w14:paraId="0B7E7C78" w14:textId="2331DFDE" w:rsidR="008B1D1E" w:rsidRPr="00393070" w:rsidRDefault="008B1D1E" w:rsidP="008B1D1E">
            <w:pPr>
              <w:tabs>
                <w:tab w:val="left" w:pos="990"/>
              </w:tabs>
            </w:pPr>
            <w:r w:rsidRPr="00393070">
              <w:t>Liberal Studies: C5 Science</w:t>
            </w:r>
            <w:r>
              <w:t xml:space="preserve"> (3) – BIOL 104</w:t>
            </w:r>
          </w:p>
        </w:tc>
        <w:tc>
          <w:tcPr>
            <w:tcW w:w="5194" w:type="dxa"/>
          </w:tcPr>
          <w:p w14:paraId="0E79BE4B" w14:textId="2648D56E" w:rsidR="008B1D1E" w:rsidRPr="00393070" w:rsidRDefault="008B1D1E" w:rsidP="008B1D1E">
            <w:pPr>
              <w:tabs>
                <w:tab w:val="left" w:pos="990"/>
              </w:tabs>
            </w:pPr>
            <w:r w:rsidRPr="00393070">
              <w:t>Liberal Studies: C5 Science</w:t>
            </w:r>
            <w:r>
              <w:t xml:space="preserve"> (3)</w:t>
            </w:r>
          </w:p>
        </w:tc>
      </w:tr>
      <w:tr w:rsidR="008B1D1E" w14:paraId="243E7343" w14:textId="77777777" w:rsidTr="00D76CC9">
        <w:tc>
          <w:tcPr>
            <w:tcW w:w="5193" w:type="dxa"/>
          </w:tcPr>
          <w:p w14:paraId="04C6814F" w14:textId="5CCBC748" w:rsidR="008B1D1E" w:rsidRPr="00393070" w:rsidRDefault="008B1D1E" w:rsidP="008B1D1E">
            <w:pPr>
              <w:tabs>
                <w:tab w:val="left" w:pos="990"/>
              </w:tabs>
            </w:pPr>
            <w:r>
              <w:t>Liberal Studies: P3 History (3)</w:t>
            </w:r>
          </w:p>
        </w:tc>
        <w:tc>
          <w:tcPr>
            <w:tcW w:w="5194" w:type="dxa"/>
          </w:tcPr>
          <w:p w14:paraId="4E5B6BAC" w14:textId="49257431" w:rsidR="008B1D1E" w:rsidRDefault="008B1D1E" w:rsidP="008B1D1E">
            <w:pPr>
              <w:tabs>
                <w:tab w:val="left" w:pos="990"/>
              </w:tabs>
            </w:pPr>
            <w:r>
              <w:t>Liberal Studies: P1 Social Sciences (3)</w:t>
            </w:r>
          </w:p>
        </w:tc>
      </w:tr>
      <w:tr w:rsidR="008B1D1E" w:rsidRPr="00393070" w14:paraId="21491F94" w14:textId="77777777" w:rsidTr="00D76CC9">
        <w:tc>
          <w:tcPr>
            <w:tcW w:w="5193" w:type="dxa"/>
          </w:tcPr>
          <w:p w14:paraId="0AD899A6" w14:textId="77777777" w:rsidR="008B1D1E" w:rsidRPr="00393070" w:rsidRDefault="008B1D1E" w:rsidP="008B1D1E">
            <w:pPr>
              <w:tabs>
                <w:tab w:val="left" w:pos="990"/>
              </w:tabs>
            </w:pPr>
          </w:p>
        </w:tc>
        <w:tc>
          <w:tcPr>
            <w:tcW w:w="5194" w:type="dxa"/>
          </w:tcPr>
          <w:p w14:paraId="328B33A5" w14:textId="3CE75E2F" w:rsidR="008B1D1E" w:rsidRPr="00393070" w:rsidRDefault="008B1D1E" w:rsidP="008B1D1E">
            <w:pPr>
              <w:tabs>
                <w:tab w:val="left" w:pos="990"/>
              </w:tabs>
            </w:pPr>
          </w:p>
        </w:tc>
      </w:tr>
      <w:tr w:rsidR="008B1D1E" w:rsidRPr="00393070" w14:paraId="5F730E7B" w14:textId="77777777" w:rsidTr="00D76CC9">
        <w:tc>
          <w:tcPr>
            <w:tcW w:w="5193" w:type="dxa"/>
          </w:tcPr>
          <w:p w14:paraId="0D4D340E" w14:textId="212539A0" w:rsidR="008B1D1E" w:rsidRPr="00393070" w:rsidRDefault="008B1D1E" w:rsidP="008B1D1E">
            <w:pPr>
              <w:tabs>
                <w:tab w:val="left" w:pos="990"/>
              </w:tabs>
            </w:pPr>
            <w:r>
              <w:rPr>
                <w:b/>
                <w:color w:val="7030A0"/>
                <w:sz w:val="24"/>
              </w:rPr>
              <w:t>SOPHOMORE</w:t>
            </w:r>
            <w:r w:rsidRPr="00393070">
              <w:rPr>
                <w:b/>
                <w:color w:val="7030A0"/>
                <w:sz w:val="24"/>
              </w:rPr>
              <w:t xml:space="preserve"> YEAR</w:t>
            </w:r>
          </w:p>
        </w:tc>
        <w:tc>
          <w:tcPr>
            <w:tcW w:w="5194" w:type="dxa"/>
          </w:tcPr>
          <w:p w14:paraId="65D2B4E8" w14:textId="77777777" w:rsidR="008B1D1E" w:rsidRPr="00393070" w:rsidRDefault="008B1D1E" w:rsidP="008B1D1E">
            <w:pPr>
              <w:tabs>
                <w:tab w:val="left" w:pos="990"/>
              </w:tabs>
            </w:pPr>
          </w:p>
        </w:tc>
      </w:tr>
      <w:tr w:rsidR="008B1D1E" w:rsidRPr="00393070" w14:paraId="60D12FA9" w14:textId="77777777" w:rsidTr="00D76CC9">
        <w:tc>
          <w:tcPr>
            <w:tcW w:w="5193" w:type="dxa"/>
          </w:tcPr>
          <w:p w14:paraId="5BFF7B98" w14:textId="77777777" w:rsidR="008B1D1E" w:rsidRPr="00393070" w:rsidRDefault="008B1D1E" w:rsidP="008B1D1E">
            <w:pPr>
              <w:tabs>
                <w:tab w:val="left" w:pos="990"/>
              </w:tabs>
            </w:pPr>
            <w:r w:rsidRPr="00393070">
              <w:rPr>
                <w:b/>
                <w:sz w:val="24"/>
              </w:rPr>
              <w:t>Fall Semester (15 hours)</w:t>
            </w:r>
          </w:p>
        </w:tc>
        <w:tc>
          <w:tcPr>
            <w:tcW w:w="5194" w:type="dxa"/>
          </w:tcPr>
          <w:p w14:paraId="73355A2C" w14:textId="38F7B0F6" w:rsidR="008B1D1E" w:rsidRPr="00393070" w:rsidRDefault="008B1D1E" w:rsidP="008B1D1E">
            <w:pPr>
              <w:tabs>
                <w:tab w:val="left" w:pos="990"/>
              </w:tabs>
            </w:pPr>
            <w:r w:rsidRPr="00393070">
              <w:rPr>
                <w:b/>
                <w:sz w:val="24"/>
              </w:rPr>
              <w:t>Spring</w:t>
            </w:r>
            <w:r>
              <w:rPr>
                <w:b/>
                <w:sz w:val="24"/>
              </w:rPr>
              <w:t xml:space="preserve"> Semester (1</w:t>
            </w:r>
            <w:r w:rsidR="00893B6B">
              <w:rPr>
                <w:b/>
                <w:sz w:val="24"/>
              </w:rPr>
              <w:t>5</w:t>
            </w:r>
            <w:r w:rsidRPr="00393070">
              <w:rPr>
                <w:b/>
                <w:sz w:val="24"/>
              </w:rPr>
              <w:t xml:space="preserve"> hours)</w:t>
            </w:r>
          </w:p>
        </w:tc>
      </w:tr>
      <w:tr w:rsidR="008B1D1E" w:rsidRPr="0075705F" w14:paraId="0088B0A7" w14:textId="77777777" w:rsidTr="00D76CC9">
        <w:tc>
          <w:tcPr>
            <w:tcW w:w="5193" w:type="dxa"/>
          </w:tcPr>
          <w:p w14:paraId="541E52F7" w14:textId="5567A8B1" w:rsidR="008B1D1E" w:rsidRPr="0075705F" w:rsidRDefault="008B1D1E" w:rsidP="008B1D1E">
            <w:pPr>
              <w:tabs>
                <w:tab w:val="left" w:pos="990"/>
              </w:tabs>
            </w:pPr>
            <w:r>
              <w:t>PSY 271: Research Design &amp; Data Analysis I (3)</w:t>
            </w:r>
          </w:p>
        </w:tc>
        <w:tc>
          <w:tcPr>
            <w:tcW w:w="5194" w:type="dxa"/>
          </w:tcPr>
          <w:p w14:paraId="2A61AF24" w14:textId="77D86BFF" w:rsidR="008B1D1E" w:rsidRPr="0075705F" w:rsidRDefault="001421FB" w:rsidP="008B1D1E">
            <w:pPr>
              <w:tabs>
                <w:tab w:val="left" w:pos="990"/>
              </w:tabs>
            </w:pPr>
            <w:r>
              <w:t>PSY 272: Research Design and Data Analysis II (3)</w:t>
            </w:r>
          </w:p>
        </w:tc>
      </w:tr>
      <w:tr w:rsidR="008B1D1E" w:rsidRPr="0075705F" w14:paraId="0D2EDEAB" w14:textId="77777777" w:rsidTr="00D76CC9">
        <w:tc>
          <w:tcPr>
            <w:tcW w:w="5193" w:type="dxa"/>
          </w:tcPr>
          <w:p w14:paraId="16EDAF77" w14:textId="14A26E2B" w:rsidR="008B1D1E" w:rsidRPr="0075705F" w:rsidRDefault="008B1D1E" w:rsidP="008B1D1E">
            <w:pPr>
              <w:tabs>
                <w:tab w:val="left" w:pos="990"/>
              </w:tabs>
            </w:pPr>
            <w:r>
              <w:t>PSY Course (Group 1): Developmental Processes</w:t>
            </w:r>
          </w:p>
        </w:tc>
        <w:tc>
          <w:tcPr>
            <w:tcW w:w="5194" w:type="dxa"/>
          </w:tcPr>
          <w:p w14:paraId="377135EF" w14:textId="3B15EEF8" w:rsidR="008B1D1E" w:rsidRPr="0075705F" w:rsidRDefault="001421FB" w:rsidP="008B1D1E">
            <w:pPr>
              <w:tabs>
                <w:tab w:val="left" w:pos="990"/>
              </w:tabs>
            </w:pPr>
            <w:r>
              <w:t xml:space="preserve">PSY Course (Group 2): </w:t>
            </w:r>
            <w:r w:rsidR="00C068EE">
              <w:t xml:space="preserve">Personality &amp; Social </w:t>
            </w:r>
            <w:proofErr w:type="spellStart"/>
            <w:r w:rsidR="00C068EE">
              <w:t>Psy</w:t>
            </w:r>
            <w:proofErr w:type="spellEnd"/>
            <w:r w:rsidR="00161B74">
              <w:t>. (3)</w:t>
            </w:r>
          </w:p>
        </w:tc>
      </w:tr>
      <w:tr w:rsidR="008B1D1E" w:rsidRPr="0075705F" w14:paraId="41F715CC" w14:textId="77777777" w:rsidTr="00D76CC9">
        <w:tc>
          <w:tcPr>
            <w:tcW w:w="5193" w:type="dxa"/>
          </w:tcPr>
          <w:p w14:paraId="052AEBC8" w14:textId="7301A1FE" w:rsidR="008B1D1E" w:rsidRDefault="008B1D1E" w:rsidP="008B1D1E">
            <w:pPr>
              <w:tabs>
                <w:tab w:val="left" w:pos="990"/>
              </w:tabs>
            </w:pPr>
            <w:r>
              <w:t xml:space="preserve">Liberal Studies: </w:t>
            </w:r>
            <w:r w:rsidR="00D46859">
              <w:t>C1 Writing – ENGL 202</w:t>
            </w:r>
          </w:p>
          <w:p w14:paraId="5A20F0D4" w14:textId="28B9D92D" w:rsidR="00A9694E" w:rsidRPr="0075705F" w:rsidRDefault="00A9694E" w:rsidP="008B1D1E">
            <w:pPr>
              <w:tabs>
                <w:tab w:val="left" w:pos="990"/>
              </w:tabs>
            </w:pPr>
            <w:r>
              <w:t>Liberal Studies: P4 Humanities (3)</w:t>
            </w:r>
          </w:p>
        </w:tc>
        <w:tc>
          <w:tcPr>
            <w:tcW w:w="5194" w:type="dxa"/>
          </w:tcPr>
          <w:p w14:paraId="5FD61808" w14:textId="77777777" w:rsidR="008B1D1E" w:rsidRDefault="00C068EE" w:rsidP="008B1D1E">
            <w:pPr>
              <w:tabs>
                <w:tab w:val="left" w:pos="990"/>
              </w:tabs>
            </w:pPr>
            <w:r>
              <w:t xml:space="preserve">Liberal Studies: P5 Fine Arts </w:t>
            </w:r>
            <w:r w:rsidR="0002307E">
              <w:t>(3)</w:t>
            </w:r>
          </w:p>
          <w:p w14:paraId="3CC3E363" w14:textId="5E8681FA" w:rsidR="0002307E" w:rsidRPr="0075705F" w:rsidRDefault="0002307E" w:rsidP="008B1D1E">
            <w:pPr>
              <w:tabs>
                <w:tab w:val="left" w:pos="990"/>
              </w:tabs>
            </w:pPr>
            <w:r>
              <w:t>Minor Course (3)</w:t>
            </w:r>
          </w:p>
        </w:tc>
      </w:tr>
      <w:tr w:rsidR="008B1D1E" w:rsidRPr="0075705F" w14:paraId="6D70CF98" w14:textId="77777777" w:rsidTr="00D76CC9">
        <w:tc>
          <w:tcPr>
            <w:tcW w:w="5193" w:type="dxa"/>
          </w:tcPr>
          <w:p w14:paraId="3F0BFBDD" w14:textId="14EDAC9A" w:rsidR="008B1D1E" w:rsidRPr="0075705F" w:rsidRDefault="001421FB" w:rsidP="008B1D1E">
            <w:pPr>
              <w:tabs>
                <w:tab w:val="left" w:pos="990"/>
              </w:tabs>
            </w:pPr>
            <w:r>
              <w:t>Minor Course (3)</w:t>
            </w:r>
          </w:p>
        </w:tc>
        <w:tc>
          <w:tcPr>
            <w:tcW w:w="5194" w:type="dxa"/>
          </w:tcPr>
          <w:p w14:paraId="49CA356F" w14:textId="69353287" w:rsidR="008B1D1E" w:rsidRPr="0075705F" w:rsidRDefault="0002307E" w:rsidP="008B1D1E">
            <w:pPr>
              <w:tabs>
                <w:tab w:val="left" w:pos="990"/>
              </w:tabs>
            </w:pPr>
            <w:r>
              <w:t>Minor Course (3)</w:t>
            </w:r>
          </w:p>
        </w:tc>
      </w:tr>
      <w:tr w:rsidR="008B1D1E" w:rsidRPr="0075705F" w14:paraId="1A1CCF4E" w14:textId="77777777" w:rsidTr="00D76CC9">
        <w:tc>
          <w:tcPr>
            <w:tcW w:w="5193" w:type="dxa"/>
          </w:tcPr>
          <w:p w14:paraId="1BD8E61E" w14:textId="014EB801" w:rsidR="008B1D1E" w:rsidRPr="0075705F" w:rsidRDefault="008B1D1E" w:rsidP="008B1D1E">
            <w:pPr>
              <w:tabs>
                <w:tab w:val="left" w:pos="990"/>
              </w:tabs>
            </w:pPr>
          </w:p>
        </w:tc>
        <w:tc>
          <w:tcPr>
            <w:tcW w:w="5194" w:type="dxa"/>
          </w:tcPr>
          <w:p w14:paraId="6B00D5F4" w14:textId="11D2135C" w:rsidR="008B1D1E" w:rsidRPr="0075705F" w:rsidRDefault="008B1D1E" w:rsidP="008B1D1E">
            <w:pPr>
              <w:tabs>
                <w:tab w:val="left" w:pos="990"/>
              </w:tabs>
            </w:pPr>
          </w:p>
        </w:tc>
      </w:tr>
      <w:tr w:rsidR="008B1D1E" w:rsidRPr="0075705F" w14:paraId="56D71B20" w14:textId="77777777" w:rsidTr="00D76CC9">
        <w:tc>
          <w:tcPr>
            <w:tcW w:w="5193" w:type="dxa"/>
          </w:tcPr>
          <w:p w14:paraId="5E4998E8" w14:textId="0D42441E" w:rsidR="008B1D1E" w:rsidRPr="0075705F" w:rsidRDefault="008B1D1E" w:rsidP="008B1D1E">
            <w:pPr>
              <w:tabs>
                <w:tab w:val="left" w:pos="990"/>
              </w:tabs>
            </w:pPr>
          </w:p>
        </w:tc>
        <w:tc>
          <w:tcPr>
            <w:tcW w:w="5194" w:type="dxa"/>
          </w:tcPr>
          <w:p w14:paraId="487BF79D" w14:textId="73F4F0E9" w:rsidR="008B1D1E" w:rsidRPr="0075705F" w:rsidRDefault="008B1D1E" w:rsidP="008B1D1E">
            <w:pPr>
              <w:tabs>
                <w:tab w:val="left" w:pos="990"/>
              </w:tabs>
            </w:pPr>
          </w:p>
        </w:tc>
      </w:tr>
      <w:tr w:rsidR="008B1D1E" w:rsidRPr="0075705F" w14:paraId="6ECCA4F2" w14:textId="77777777" w:rsidTr="00D76CC9">
        <w:tc>
          <w:tcPr>
            <w:tcW w:w="5193" w:type="dxa"/>
          </w:tcPr>
          <w:p w14:paraId="15387358" w14:textId="29CB0EAB" w:rsidR="008B1D1E" w:rsidRPr="0075705F" w:rsidRDefault="008B1D1E" w:rsidP="008B1D1E">
            <w:pPr>
              <w:tabs>
                <w:tab w:val="left" w:pos="990"/>
              </w:tabs>
            </w:pPr>
            <w:r w:rsidRPr="0075705F">
              <w:rPr>
                <w:b/>
                <w:color w:val="7030A0"/>
                <w:sz w:val="24"/>
              </w:rPr>
              <w:t>JUNIOR YEAR</w:t>
            </w:r>
          </w:p>
        </w:tc>
        <w:tc>
          <w:tcPr>
            <w:tcW w:w="5194" w:type="dxa"/>
          </w:tcPr>
          <w:p w14:paraId="31ADACD8" w14:textId="77777777" w:rsidR="008B1D1E" w:rsidRPr="0075705F" w:rsidRDefault="008B1D1E" w:rsidP="008B1D1E">
            <w:pPr>
              <w:tabs>
                <w:tab w:val="left" w:pos="990"/>
              </w:tabs>
            </w:pPr>
          </w:p>
        </w:tc>
      </w:tr>
      <w:tr w:rsidR="008B1D1E" w:rsidRPr="0075705F" w14:paraId="1A0E1F73" w14:textId="77777777" w:rsidTr="00D76CC9">
        <w:tc>
          <w:tcPr>
            <w:tcW w:w="5193" w:type="dxa"/>
          </w:tcPr>
          <w:p w14:paraId="3BE0C6E2" w14:textId="77777777" w:rsidR="008B1D1E" w:rsidRPr="0075705F" w:rsidRDefault="008B1D1E" w:rsidP="008B1D1E">
            <w:pPr>
              <w:tabs>
                <w:tab w:val="left" w:pos="990"/>
              </w:tabs>
            </w:pPr>
            <w:r w:rsidRPr="0075705F">
              <w:rPr>
                <w:b/>
                <w:sz w:val="24"/>
              </w:rPr>
              <w:t>Fall Semester (1</w:t>
            </w:r>
            <w:r>
              <w:rPr>
                <w:b/>
                <w:sz w:val="24"/>
              </w:rPr>
              <w:t>5</w:t>
            </w:r>
            <w:r w:rsidRPr="0075705F">
              <w:rPr>
                <w:b/>
                <w:sz w:val="24"/>
              </w:rPr>
              <w:t xml:space="preserve"> hours)</w:t>
            </w:r>
          </w:p>
        </w:tc>
        <w:tc>
          <w:tcPr>
            <w:tcW w:w="5194" w:type="dxa"/>
          </w:tcPr>
          <w:p w14:paraId="393AA664" w14:textId="01545F29" w:rsidR="008B1D1E" w:rsidRPr="0075705F" w:rsidRDefault="008B1D1E" w:rsidP="008B1D1E">
            <w:pPr>
              <w:tabs>
                <w:tab w:val="left" w:pos="990"/>
              </w:tabs>
            </w:pPr>
            <w:r w:rsidRPr="0075705F">
              <w:rPr>
                <w:b/>
                <w:sz w:val="24"/>
              </w:rPr>
              <w:t>Spring Semester (1</w:t>
            </w:r>
            <w:r>
              <w:rPr>
                <w:b/>
                <w:sz w:val="24"/>
              </w:rPr>
              <w:t>5</w:t>
            </w:r>
            <w:r w:rsidRPr="0075705F">
              <w:rPr>
                <w:b/>
                <w:sz w:val="24"/>
              </w:rPr>
              <w:t xml:space="preserve"> hours)</w:t>
            </w:r>
          </w:p>
        </w:tc>
      </w:tr>
      <w:tr w:rsidR="007855F9" w:rsidRPr="0075705F" w14:paraId="685ECBAA" w14:textId="77777777" w:rsidTr="00D76CC9">
        <w:tc>
          <w:tcPr>
            <w:tcW w:w="5193" w:type="dxa"/>
          </w:tcPr>
          <w:p w14:paraId="2AD93F71" w14:textId="450AA55C" w:rsidR="007855F9" w:rsidRPr="000671F6" w:rsidRDefault="007855F9" w:rsidP="007855F9">
            <w:pPr>
              <w:tabs>
                <w:tab w:val="left" w:pos="990"/>
              </w:tabs>
            </w:pPr>
            <w:r>
              <w:t>PSY Course (Group 4): Learning and Cognition (3)</w:t>
            </w:r>
          </w:p>
        </w:tc>
        <w:tc>
          <w:tcPr>
            <w:tcW w:w="5194" w:type="dxa"/>
          </w:tcPr>
          <w:p w14:paraId="6B63A285" w14:textId="432719BF" w:rsidR="007855F9" w:rsidRPr="000671F6" w:rsidRDefault="007855F9" w:rsidP="007855F9">
            <w:pPr>
              <w:tabs>
                <w:tab w:val="left" w:pos="990"/>
              </w:tabs>
            </w:pPr>
            <w:r>
              <w:t>PSY Course (Group 3): Biological Basis of Behavior (3)</w:t>
            </w:r>
          </w:p>
        </w:tc>
      </w:tr>
      <w:tr w:rsidR="008B1D1E" w:rsidRPr="0075705F" w14:paraId="6719A09A" w14:textId="77777777" w:rsidTr="00D76CC9">
        <w:tc>
          <w:tcPr>
            <w:tcW w:w="5193" w:type="dxa"/>
          </w:tcPr>
          <w:p w14:paraId="17B822A2" w14:textId="4C93F6C6" w:rsidR="008B1D1E" w:rsidRPr="000671F6" w:rsidRDefault="00161B74" w:rsidP="008B1D1E">
            <w:pPr>
              <w:tabs>
                <w:tab w:val="left" w:pos="990"/>
              </w:tabs>
            </w:pPr>
            <w:r>
              <w:t>PSY Course (Group 5): Applications in Psychology (3)</w:t>
            </w:r>
          </w:p>
        </w:tc>
        <w:tc>
          <w:tcPr>
            <w:tcW w:w="5194" w:type="dxa"/>
          </w:tcPr>
          <w:p w14:paraId="0E156D95" w14:textId="7A9443A7" w:rsidR="008B1D1E" w:rsidRPr="000671F6" w:rsidRDefault="00665E9B" w:rsidP="008B1D1E">
            <w:pPr>
              <w:tabs>
                <w:tab w:val="left" w:pos="990"/>
              </w:tabs>
            </w:pPr>
            <w:r>
              <w:t>PSY Elective</w:t>
            </w:r>
            <w:r w:rsidR="007855F9">
              <w:t xml:space="preserve"> </w:t>
            </w:r>
            <w:r w:rsidR="00512370">
              <w:t>(3)</w:t>
            </w:r>
          </w:p>
        </w:tc>
      </w:tr>
      <w:tr w:rsidR="008B1D1E" w:rsidRPr="0075705F" w14:paraId="02E776A2" w14:textId="77777777" w:rsidTr="00D76CC9">
        <w:tc>
          <w:tcPr>
            <w:tcW w:w="5193" w:type="dxa"/>
          </w:tcPr>
          <w:p w14:paraId="5D332BFB" w14:textId="0CE12F82" w:rsidR="008B1D1E" w:rsidRPr="000671F6" w:rsidRDefault="00161B74" w:rsidP="008B1D1E">
            <w:pPr>
              <w:tabs>
                <w:tab w:val="left" w:pos="990"/>
              </w:tabs>
            </w:pPr>
            <w:r>
              <w:t>Minor Course (3)</w:t>
            </w:r>
          </w:p>
        </w:tc>
        <w:tc>
          <w:tcPr>
            <w:tcW w:w="5194" w:type="dxa"/>
          </w:tcPr>
          <w:p w14:paraId="0F2B1594" w14:textId="3988B594" w:rsidR="00795F34" w:rsidRPr="000671F6" w:rsidRDefault="00795F34" w:rsidP="008B1D1E">
            <w:pPr>
              <w:tabs>
                <w:tab w:val="left" w:pos="990"/>
              </w:tabs>
            </w:pPr>
            <w:r>
              <w:t>Minor Course (3)</w:t>
            </w:r>
          </w:p>
        </w:tc>
      </w:tr>
      <w:tr w:rsidR="008B1D1E" w:rsidRPr="0075705F" w14:paraId="0458BE61" w14:textId="77777777" w:rsidTr="00D76CC9">
        <w:tc>
          <w:tcPr>
            <w:tcW w:w="5193" w:type="dxa"/>
          </w:tcPr>
          <w:p w14:paraId="04BECA3F" w14:textId="0E525559" w:rsidR="008B1D1E" w:rsidRPr="000671F6" w:rsidRDefault="00161B74" w:rsidP="008B1D1E">
            <w:pPr>
              <w:tabs>
                <w:tab w:val="left" w:pos="990"/>
              </w:tabs>
            </w:pPr>
            <w:r>
              <w:t>Minor Course (3)</w:t>
            </w:r>
          </w:p>
        </w:tc>
        <w:tc>
          <w:tcPr>
            <w:tcW w:w="5194" w:type="dxa"/>
          </w:tcPr>
          <w:p w14:paraId="26617881" w14:textId="2F4528DB" w:rsidR="008B1D1E" w:rsidRPr="000671F6" w:rsidRDefault="00795F34" w:rsidP="008B1D1E">
            <w:pPr>
              <w:tabs>
                <w:tab w:val="left" w:pos="990"/>
              </w:tabs>
            </w:pPr>
            <w:r>
              <w:t>Minor Course (3)</w:t>
            </w:r>
          </w:p>
        </w:tc>
      </w:tr>
      <w:tr w:rsidR="008B1D1E" w:rsidRPr="0075705F" w14:paraId="4CCA39DB" w14:textId="77777777" w:rsidTr="00D76CC9">
        <w:tc>
          <w:tcPr>
            <w:tcW w:w="5193" w:type="dxa"/>
          </w:tcPr>
          <w:p w14:paraId="5B8C4B71" w14:textId="50195F84" w:rsidR="008B1D1E" w:rsidRPr="000671F6" w:rsidRDefault="00161B74" w:rsidP="008B1D1E">
            <w:pPr>
              <w:tabs>
                <w:tab w:val="left" w:pos="990"/>
              </w:tabs>
            </w:pPr>
            <w:r>
              <w:t>General Elective (3)</w:t>
            </w:r>
          </w:p>
        </w:tc>
        <w:tc>
          <w:tcPr>
            <w:tcW w:w="5194" w:type="dxa"/>
          </w:tcPr>
          <w:p w14:paraId="30371916" w14:textId="6D389908" w:rsidR="008B1D1E" w:rsidRPr="000671F6" w:rsidRDefault="00893B6B" w:rsidP="008B1D1E">
            <w:pPr>
              <w:tabs>
                <w:tab w:val="left" w:pos="990"/>
              </w:tabs>
            </w:pPr>
            <w:r>
              <w:t>General Elective (3)</w:t>
            </w:r>
          </w:p>
        </w:tc>
      </w:tr>
      <w:tr w:rsidR="008B1D1E" w:rsidRPr="0075705F" w14:paraId="22C5B720" w14:textId="77777777" w:rsidTr="00D76CC9">
        <w:tc>
          <w:tcPr>
            <w:tcW w:w="5193" w:type="dxa"/>
          </w:tcPr>
          <w:p w14:paraId="051A70BC" w14:textId="1B4EADA4" w:rsidR="008B1D1E" w:rsidRPr="000671F6" w:rsidRDefault="008B1D1E" w:rsidP="008B1D1E">
            <w:pPr>
              <w:tabs>
                <w:tab w:val="left" w:pos="990"/>
              </w:tabs>
            </w:pPr>
          </w:p>
        </w:tc>
        <w:tc>
          <w:tcPr>
            <w:tcW w:w="5194" w:type="dxa"/>
          </w:tcPr>
          <w:p w14:paraId="62639E88" w14:textId="25BABF21" w:rsidR="008B1D1E" w:rsidRPr="000671F6" w:rsidRDefault="008B1D1E" w:rsidP="008B1D1E">
            <w:pPr>
              <w:tabs>
                <w:tab w:val="left" w:pos="990"/>
              </w:tabs>
            </w:pPr>
          </w:p>
        </w:tc>
      </w:tr>
      <w:tr w:rsidR="008B1D1E" w:rsidRPr="00393070" w14:paraId="07FB150B" w14:textId="77777777" w:rsidTr="00D76CC9">
        <w:tc>
          <w:tcPr>
            <w:tcW w:w="5193" w:type="dxa"/>
          </w:tcPr>
          <w:p w14:paraId="160F19CC" w14:textId="77777777" w:rsidR="008B1D1E" w:rsidRDefault="008B1D1E" w:rsidP="008B1D1E">
            <w:pPr>
              <w:tabs>
                <w:tab w:val="left" w:pos="990"/>
              </w:tabs>
              <w:rPr>
                <w:b/>
                <w:color w:val="7030A0"/>
                <w:sz w:val="24"/>
              </w:rPr>
            </w:pPr>
          </w:p>
        </w:tc>
        <w:tc>
          <w:tcPr>
            <w:tcW w:w="5194" w:type="dxa"/>
          </w:tcPr>
          <w:p w14:paraId="5C5D7269" w14:textId="77777777" w:rsidR="008B1D1E" w:rsidRPr="00393070" w:rsidRDefault="008B1D1E" w:rsidP="008B1D1E">
            <w:pPr>
              <w:tabs>
                <w:tab w:val="left" w:pos="990"/>
              </w:tabs>
              <w:rPr>
                <w:rFonts w:ascii="FreightSans Pro Book" w:hAnsi="FreightSans Pro Book"/>
              </w:rPr>
            </w:pPr>
          </w:p>
        </w:tc>
      </w:tr>
      <w:tr w:rsidR="008B1D1E" w:rsidRPr="00393070" w14:paraId="01892481" w14:textId="77777777" w:rsidTr="00D76CC9">
        <w:tc>
          <w:tcPr>
            <w:tcW w:w="5193" w:type="dxa"/>
          </w:tcPr>
          <w:p w14:paraId="4662F3E1" w14:textId="77777777" w:rsidR="008B1D1E" w:rsidRPr="00393070" w:rsidRDefault="008B1D1E" w:rsidP="008B1D1E">
            <w:pPr>
              <w:tabs>
                <w:tab w:val="left" w:pos="990"/>
              </w:tabs>
              <w:rPr>
                <w:rFonts w:ascii="FreightSans Pro Book" w:hAnsi="FreightSans Pro Book"/>
              </w:rPr>
            </w:pPr>
            <w:r>
              <w:rPr>
                <w:b/>
                <w:color w:val="7030A0"/>
                <w:sz w:val="24"/>
              </w:rPr>
              <w:t>SEN</w:t>
            </w:r>
            <w:r w:rsidRPr="0075705F">
              <w:rPr>
                <w:b/>
                <w:color w:val="7030A0"/>
                <w:sz w:val="24"/>
              </w:rPr>
              <w:t>IOR YEAR</w:t>
            </w:r>
          </w:p>
        </w:tc>
        <w:tc>
          <w:tcPr>
            <w:tcW w:w="5194" w:type="dxa"/>
          </w:tcPr>
          <w:p w14:paraId="5D32D102" w14:textId="77777777" w:rsidR="008B1D1E" w:rsidRPr="00393070" w:rsidRDefault="008B1D1E" w:rsidP="008B1D1E">
            <w:pPr>
              <w:tabs>
                <w:tab w:val="left" w:pos="990"/>
              </w:tabs>
              <w:rPr>
                <w:rFonts w:ascii="FreightSans Pro Book" w:hAnsi="FreightSans Pro Book"/>
              </w:rPr>
            </w:pPr>
          </w:p>
        </w:tc>
      </w:tr>
      <w:tr w:rsidR="008B1D1E" w:rsidRPr="00393070" w14:paraId="4B05BEC1" w14:textId="77777777" w:rsidTr="00D76CC9">
        <w:tc>
          <w:tcPr>
            <w:tcW w:w="5193" w:type="dxa"/>
          </w:tcPr>
          <w:p w14:paraId="054A1620" w14:textId="107D0DEF" w:rsidR="008B1D1E" w:rsidRPr="00393070" w:rsidRDefault="008B1D1E" w:rsidP="008B1D1E">
            <w:pPr>
              <w:tabs>
                <w:tab w:val="left" w:pos="990"/>
              </w:tabs>
              <w:rPr>
                <w:rFonts w:ascii="FreightSans Pro Book" w:hAnsi="FreightSans Pro Book"/>
              </w:rPr>
            </w:pPr>
            <w:r w:rsidRPr="0075705F">
              <w:rPr>
                <w:b/>
                <w:sz w:val="24"/>
              </w:rPr>
              <w:t>Fall Semester (1</w:t>
            </w:r>
            <w:r w:rsidR="00B5490F">
              <w:rPr>
                <w:b/>
                <w:sz w:val="24"/>
              </w:rPr>
              <w:t>5</w:t>
            </w:r>
            <w:r w:rsidRPr="0075705F">
              <w:rPr>
                <w:b/>
                <w:sz w:val="24"/>
              </w:rPr>
              <w:t xml:space="preserve"> hours)</w:t>
            </w:r>
          </w:p>
        </w:tc>
        <w:tc>
          <w:tcPr>
            <w:tcW w:w="5194" w:type="dxa"/>
          </w:tcPr>
          <w:p w14:paraId="063F7204" w14:textId="29D8C4F6" w:rsidR="008B1D1E" w:rsidRPr="00393070" w:rsidRDefault="008B1D1E" w:rsidP="008B1D1E">
            <w:pPr>
              <w:tabs>
                <w:tab w:val="left" w:pos="990"/>
              </w:tabs>
              <w:rPr>
                <w:rFonts w:ascii="FreightSans Pro Book" w:hAnsi="FreightSans Pro Book"/>
              </w:rPr>
            </w:pPr>
            <w:r w:rsidRPr="0075705F">
              <w:rPr>
                <w:b/>
                <w:sz w:val="24"/>
              </w:rPr>
              <w:t>Spring Semester (1</w:t>
            </w:r>
            <w:r w:rsidR="00B5490F">
              <w:rPr>
                <w:b/>
                <w:sz w:val="24"/>
              </w:rPr>
              <w:t>5</w:t>
            </w:r>
            <w:r w:rsidRPr="0075705F">
              <w:rPr>
                <w:b/>
                <w:sz w:val="24"/>
              </w:rPr>
              <w:t xml:space="preserve"> hours)</w:t>
            </w:r>
          </w:p>
        </w:tc>
      </w:tr>
      <w:tr w:rsidR="008B1D1E" w:rsidRPr="00393070" w14:paraId="62CFE46A" w14:textId="77777777" w:rsidTr="00D76CC9">
        <w:tc>
          <w:tcPr>
            <w:tcW w:w="5193" w:type="dxa"/>
          </w:tcPr>
          <w:p w14:paraId="3673CEA1" w14:textId="03299E52" w:rsidR="008B1D1E" w:rsidRPr="000671F6" w:rsidRDefault="00893B6B" w:rsidP="008B1D1E">
            <w:pPr>
              <w:tabs>
                <w:tab w:val="left" w:pos="990"/>
              </w:tabs>
              <w:rPr>
                <w:rFonts w:cstheme="minorHAnsi"/>
              </w:rPr>
            </w:pPr>
            <w:r>
              <w:rPr>
                <w:rFonts w:cstheme="minorHAnsi"/>
              </w:rPr>
              <w:t>PSY 455: History of Psychology (3)</w:t>
            </w:r>
          </w:p>
        </w:tc>
        <w:tc>
          <w:tcPr>
            <w:tcW w:w="5194" w:type="dxa"/>
          </w:tcPr>
          <w:p w14:paraId="13CAB6B4" w14:textId="5009939A" w:rsidR="00B5490F" w:rsidRPr="000671F6" w:rsidRDefault="00B5490F" w:rsidP="008B1D1E">
            <w:pPr>
              <w:tabs>
                <w:tab w:val="left" w:pos="990"/>
              </w:tabs>
              <w:rPr>
                <w:rFonts w:cstheme="minorHAnsi"/>
              </w:rPr>
            </w:pPr>
            <w:r>
              <w:rPr>
                <w:rFonts w:cstheme="minorHAnsi"/>
              </w:rPr>
              <w:t>PSY 495: Senior Seminar</w:t>
            </w:r>
          </w:p>
        </w:tc>
      </w:tr>
      <w:tr w:rsidR="008B1D1E" w:rsidRPr="00393070" w14:paraId="1C5A7715" w14:textId="77777777" w:rsidTr="00D76CC9">
        <w:tc>
          <w:tcPr>
            <w:tcW w:w="5193" w:type="dxa"/>
          </w:tcPr>
          <w:p w14:paraId="5C7AAC38" w14:textId="5B2E2557" w:rsidR="008B1D1E" w:rsidRPr="000671F6" w:rsidRDefault="00893B6B" w:rsidP="008B1D1E">
            <w:pPr>
              <w:tabs>
                <w:tab w:val="left" w:pos="990"/>
              </w:tabs>
              <w:rPr>
                <w:rFonts w:cstheme="minorHAnsi"/>
              </w:rPr>
            </w:pPr>
            <w:r>
              <w:rPr>
                <w:rFonts w:cstheme="minorHAnsi"/>
              </w:rPr>
              <w:t>PSY Elective (3)</w:t>
            </w:r>
          </w:p>
        </w:tc>
        <w:tc>
          <w:tcPr>
            <w:tcW w:w="5194" w:type="dxa"/>
          </w:tcPr>
          <w:p w14:paraId="692DC7E4" w14:textId="4732D5C6" w:rsidR="008B1D1E" w:rsidRPr="000671F6" w:rsidRDefault="00515D2B" w:rsidP="008B1D1E">
            <w:pPr>
              <w:tabs>
                <w:tab w:val="left" w:pos="990"/>
              </w:tabs>
              <w:rPr>
                <w:rFonts w:cstheme="minorHAnsi"/>
              </w:rPr>
            </w:pPr>
            <w:r>
              <w:rPr>
                <w:rFonts w:cstheme="minorHAnsi"/>
              </w:rPr>
              <w:t>General Elective (3)</w:t>
            </w:r>
          </w:p>
        </w:tc>
      </w:tr>
      <w:tr w:rsidR="008B1D1E" w:rsidRPr="00393070" w14:paraId="66EC2C98" w14:textId="77777777" w:rsidTr="00D76CC9">
        <w:tc>
          <w:tcPr>
            <w:tcW w:w="5193" w:type="dxa"/>
          </w:tcPr>
          <w:p w14:paraId="76AADF53" w14:textId="7D0DF7BD" w:rsidR="008B1D1E" w:rsidRDefault="00893B6B" w:rsidP="008B1D1E">
            <w:pPr>
              <w:tabs>
                <w:tab w:val="left" w:pos="990"/>
              </w:tabs>
              <w:rPr>
                <w:rFonts w:cstheme="minorHAnsi"/>
              </w:rPr>
            </w:pPr>
            <w:r>
              <w:rPr>
                <w:rFonts w:cstheme="minorHAnsi"/>
              </w:rPr>
              <w:t>PSY Elective (3)</w:t>
            </w:r>
          </w:p>
          <w:p w14:paraId="7AFAB3BB" w14:textId="77777777" w:rsidR="00893B6B" w:rsidRDefault="00B5490F" w:rsidP="008B1D1E">
            <w:pPr>
              <w:tabs>
                <w:tab w:val="left" w:pos="990"/>
              </w:tabs>
              <w:rPr>
                <w:rFonts w:cstheme="minorHAnsi"/>
              </w:rPr>
            </w:pPr>
            <w:r>
              <w:rPr>
                <w:rFonts w:cstheme="minorHAnsi"/>
              </w:rPr>
              <w:t>General Elective (3)</w:t>
            </w:r>
          </w:p>
          <w:p w14:paraId="559720C4" w14:textId="2996F05D" w:rsidR="00B5490F" w:rsidRPr="000671F6" w:rsidRDefault="00B5490F" w:rsidP="008B1D1E">
            <w:pPr>
              <w:tabs>
                <w:tab w:val="left" w:pos="990"/>
              </w:tabs>
              <w:rPr>
                <w:rFonts w:cstheme="minorHAnsi"/>
              </w:rPr>
            </w:pPr>
            <w:r>
              <w:rPr>
                <w:rFonts w:cstheme="minorHAnsi"/>
              </w:rPr>
              <w:t>General Elective (3)</w:t>
            </w:r>
          </w:p>
        </w:tc>
        <w:tc>
          <w:tcPr>
            <w:tcW w:w="5194" w:type="dxa"/>
          </w:tcPr>
          <w:p w14:paraId="42EA542E" w14:textId="77777777" w:rsidR="008B1D1E" w:rsidRDefault="00515D2B" w:rsidP="008B1D1E">
            <w:pPr>
              <w:tabs>
                <w:tab w:val="left" w:pos="990"/>
              </w:tabs>
              <w:rPr>
                <w:rFonts w:cstheme="minorHAnsi"/>
              </w:rPr>
            </w:pPr>
            <w:r>
              <w:rPr>
                <w:rFonts w:cstheme="minorHAnsi"/>
              </w:rPr>
              <w:t>General Elective (3)</w:t>
            </w:r>
          </w:p>
          <w:p w14:paraId="4E79BB96" w14:textId="77777777" w:rsidR="00515D2B" w:rsidRDefault="00515D2B" w:rsidP="008B1D1E">
            <w:pPr>
              <w:tabs>
                <w:tab w:val="left" w:pos="990"/>
              </w:tabs>
              <w:rPr>
                <w:rFonts w:cstheme="minorHAnsi"/>
              </w:rPr>
            </w:pPr>
            <w:r>
              <w:rPr>
                <w:rFonts w:cstheme="minorHAnsi"/>
              </w:rPr>
              <w:t>General Elective (3)</w:t>
            </w:r>
          </w:p>
          <w:p w14:paraId="21D0EBA0" w14:textId="2F1E4E46" w:rsidR="00515D2B" w:rsidRPr="000671F6" w:rsidRDefault="00515D2B" w:rsidP="008B1D1E">
            <w:pPr>
              <w:tabs>
                <w:tab w:val="left" w:pos="990"/>
              </w:tabs>
              <w:rPr>
                <w:rFonts w:cstheme="minorHAnsi"/>
              </w:rPr>
            </w:pPr>
            <w:r>
              <w:rPr>
                <w:rFonts w:cstheme="minorHAnsi"/>
              </w:rPr>
              <w:t>General Elective (3)</w:t>
            </w:r>
          </w:p>
        </w:tc>
      </w:tr>
      <w:tr w:rsidR="008B1D1E" w:rsidRPr="00393070" w14:paraId="202AB4F8" w14:textId="77777777" w:rsidTr="00D76CC9">
        <w:tc>
          <w:tcPr>
            <w:tcW w:w="5193" w:type="dxa"/>
          </w:tcPr>
          <w:p w14:paraId="4D590A26" w14:textId="1CD36770" w:rsidR="008B1D1E" w:rsidRPr="000671F6" w:rsidRDefault="008B1D1E" w:rsidP="008B1D1E">
            <w:pPr>
              <w:tabs>
                <w:tab w:val="left" w:pos="990"/>
              </w:tabs>
              <w:rPr>
                <w:rFonts w:cstheme="minorHAnsi"/>
              </w:rPr>
            </w:pPr>
          </w:p>
        </w:tc>
        <w:tc>
          <w:tcPr>
            <w:tcW w:w="5194" w:type="dxa"/>
          </w:tcPr>
          <w:p w14:paraId="6BE736B5" w14:textId="77777777" w:rsidR="008B1D1E" w:rsidRPr="00393070" w:rsidRDefault="008B1D1E" w:rsidP="008B1D1E">
            <w:pPr>
              <w:tabs>
                <w:tab w:val="left" w:pos="990"/>
              </w:tabs>
              <w:rPr>
                <w:rFonts w:ascii="FreightSans Pro Book" w:hAnsi="FreightSans Pro Book"/>
              </w:rPr>
            </w:pPr>
          </w:p>
        </w:tc>
      </w:tr>
    </w:tbl>
    <w:p w14:paraId="216D4146" w14:textId="04677D5E" w:rsidR="00D171D9" w:rsidRPr="00E23415" w:rsidRDefault="00D171D9" w:rsidP="00A45FB5"/>
    <w:sectPr w:rsidR="00D171D9" w:rsidRPr="00E23415" w:rsidSect="00D171D9">
      <w:type w:val="continuous"/>
      <w:pgSz w:w="12240" w:h="15840"/>
      <w:pgMar w:top="990" w:right="936" w:bottom="810" w:left="907" w:header="0" w:footer="0" w:gutter="0"/>
      <w:cols w:space="4291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53B7495" w14:textId="77777777" w:rsidR="00C61EEB" w:rsidRDefault="00C61EEB" w:rsidP="002B6BDD">
      <w:pPr>
        <w:spacing w:after="0" w:line="240" w:lineRule="auto"/>
      </w:pPr>
      <w:r>
        <w:separator/>
      </w:r>
    </w:p>
  </w:endnote>
  <w:endnote w:type="continuationSeparator" w:id="0">
    <w:p w14:paraId="4633EB3D" w14:textId="77777777" w:rsidR="00C61EEB" w:rsidRDefault="00C61EEB" w:rsidP="002B6B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reightSansProBook-Regular">
    <w:altName w:val="FreightSans Pro Book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FreightSansProMedium-Regular">
    <w:altName w:val="FreightSans Pro Medium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FreightMacroProBlack-Regular">
    <w:altName w:val="FreightMacro Pro Black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FreightSansProSemibold-Regular">
    <w:altName w:val="FreightSans Pro Semibold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eightMacro Pro Black">
    <w:panose1 w:val="02000603040000020004"/>
    <w:charset w:val="00"/>
    <w:family w:val="modern"/>
    <w:notTrueType/>
    <w:pitch w:val="variable"/>
    <w:sig w:usb0="A00000AF" w:usb1="5000044B" w:usb2="00000000" w:usb3="00000000" w:csb0="00000093" w:csb1="00000000"/>
  </w:font>
  <w:font w:name="FreightSans Pro Medium">
    <w:panose1 w:val="02000606030000020004"/>
    <w:charset w:val="00"/>
    <w:family w:val="modern"/>
    <w:notTrueType/>
    <w:pitch w:val="variable"/>
    <w:sig w:usb0="A000002F" w:usb1="5000044B" w:usb2="00000000" w:usb3="00000000" w:csb0="00000093" w:csb1="00000000"/>
  </w:font>
  <w:font w:name="FreightSans Pro Semibold">
    <w:panose1 w:val="02000603040000020004"/>
    <w:charset w:val="00"/>
    <w:family w:val="modern"/>
    <w:notTrueType/>
    <w:pitch w:val="variable"/>
    <w:sig w:usb0="A00000AF" w:usb1="5000044B" w:usb2="00000000" w:usb3="00000000" w:csb0="00000093" w:csb1="00000000"/>
  </w:font>
  <w:font w:name="FreightSans Pro Bold">
    <w:panose1 w:val="02000803040000020004"/>
    <w:charset w:val="00"/>
    <w:family w:val="modern"/>
    <w:notTrueType/>
    <w:pitch w:val="variable"/>
    <w:sig w:usb0="A00000AF" w:usb1="5000044B" w:usb2="00000000" w:usb3="00000000" w:csb0="00000093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eightSans Pro Book">
    <w:panose1 w:val="02000606030000020004"/>
    <w:charset w:val="00"/>
    <w:family w:val="modern"/>
    <w:notTrueType/>
    <w:pitch w:val="variable"/>
    <w:sig w:usb0="A000002F" w:usb1="5000044B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4DC925" w14:textId="77777777" w:rsidR="008D4D41" w:rsidRDefault="008D4D41" w:rsidP="008D4D41">
    <w:pPr>
      <w:pStyle w:val="Footer"/>
      <w:ind w:left="-900"/>
    </w:pPr>
    <w:r>
      <w:rPr>
        <w:noProof/>
      </w:rPr>
      <w:drawing>
        <wp:inline distT="0" distB="0" distL="0" distR="0" wp14:anchorId="0664EB61" wp14:editId="68A6A2AE">
          <wp:extent cx="7773035" cy="1969135"/>
          <wp:effectExtent l="0" t="0" r="0" b="0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3035" cy="19691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D37210" w14:textId="3849261D" w:rsidR="00C02A33" w:rsidRDefault="007B164E">
    <w:r>
      <w:rPr>
        <w:noProof/>
      </w:rPr>
      <w:drawing>
        <wp:anchor distT="0" distB="0" distL="114300" distR="114300" simplePos="0" relativeHeight="251723264" behindDoc="1" locked="0" layoutInCell="1" allowOverlap="1" wp14:anchorId="5BBBE120" wp14:editId="0D3A82C9">
          <wp:simplePos x="0" y="0"/>
          <wp:positionH relativeFrom="page">
            <wp:align>right</wp:align>
          </wp:positionH>
          <wp:positionV relativeFrom="page">
            <wp:posOffset>8183880</wp:posOffset>
          </wp:positionV>
          <wp:extent cx="7772400" cy="1969008"/>
          <wp:effectExtent l="0" t="0" r="0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bchancLHbtm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196900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5BA2095" w14:textId="77777777" w:rsidR="00C61EEB" w:rsidRDefault="00C61EEB" w:rsidP="002B6BDD">
      <w:pPr>
        <w:spacing w:after="0" w:line="240" w:lineRule="auto"/>
      </w:pPr>
      <w:r>
        <w:separator/>
      </w:r>
    </w:p>
  </w:footnote>
  <w:footnote w:type="continuationSeparator" w:id="0">
    <w:p w14:paraId="5D04FFBE" w14:textId="77777777" w:rsidR="00C61EEB" w:rsidRDefault="00C61EEB" w:rsidP="002B6BD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DB70386"/>
    <w:multiLevelType w:val="hybridMultilevel"/>
    <w:tmpl w:val="0C6AA1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5D86ACD"/>
    <w:multiLevelType w:val="hybridMultilevel"/>
    <w:tmpl w:val="2F9E06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54870616"/>
    <w:multiLevelType w:val="hybridMultilevel"/>
    <w:tmpl w:val="B0DC90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F2855AA"/>
    <w:multiLevelType w:val="hybridMultilevel"/>
    <w:tmpl w:val="2CDEAA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0F02979"/>
    <w:multiLevelType w:val="hybridMultilevel"/>
    <w:tmpl w:val="248445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6DE6678B"/>
    <w:multiLevelType w:val="hybridMultilevel"/>
    <w:tmpl w:val="11347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4"/>
  </w:num>
  <w:num w:numId="5">
    <w:abstractNumId w:val="5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proofState w:spelling="clean" w:grammar="clean"/>
  <w:defaultTabStop w:val="36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yNzI1NbK0MLI0NrNU0lEKTi0uzszPAykwqwUAkWXKVCwAAAA="/>
  </w:docVars>
  <w:rsids>
    <w:rsidRoot w:val="002B6BDD"/>
    <w:rsid w:val="00010FDF"/>
    <w:rsid w:val="00013CD5"/>
    <w:rsid w:val="0002307E"/>
    <w:rsid w:val="00044581"/>
    <w:rsid w:val="00052990"/>
    <w:rsid w:val="00054C8E"/>
    <w:rsid w:val="000631B7"/>
    <w:rsid w:val="000671F6"/>
    <w:rsid w:val="000774AD"/>
    <w:rsid w:val="000B5716"/>
    <w:rsid w:val="000D7423"/>
    <w:rsid w:val="000E60B7"/>
    <w:rsid w:val="001000DC"/>
    <w:rsid w:val="00111308"/>
    <w:rsid w:val="0011434E"/>
    <w:rsid w:val="001421FB"/>
    <w:rsid w:val="00146898"/>
    <w:rsid w:val="00157806"/>
    <w:rsid w:val="00161B74"/>
    <w:rsid w:val="00181271"/>
    <w:rsid w:val="0018768F"/>
    <w:rsid w:val="00194583"/>
    <w:rsid w:val="001B78A5"/>
    <w:rsid w:val="001C1DE5"/>
    <w:rsid w:val="001D56DB"/>
    <w:rsid w:val="00221801"/>
    <w:rsid w:val="002320DE"/>
    <w:rsid w:val="002773F2"/>
    <w:rsid w:val="002B6BDD"/>
    <w:rsid w:val="002E15B6"/>
    <w:rsid w:val="00303C1D"/>
    <w:rsid w:val="003356C3"/>
    <w:rsid w:val="00352641"/>
    <w:rsid w:val="00353135"/>
    <w:rsid w:val="00393070"/>
    <w:rsid w:val="00411482"/>
    <w:rsid w:val="00421671"/>
    <w:rsid w:val="00442D6F"/>
    <w:rsid w:val="00462E46"/>
    <w:rsid w:val="00482F19"/>
    <w:rsid w:val="004A324F"/>
    <w:rsid w:val="004C253D"/>
    <w:rsid w:val="00512370"/>
    <w:rsid w:val="00515D2B"/>
    <w:rsid w:val="00521599"/>
    <w:rsid w:val="00550D60"/>
    <w:rsid w:val="005627D9"/>
    <w:rsid w:val="00584B7C"/>
    <w:rsid w:val="005916D7"/>
    <w:rsid w:val="00593B22"/>
    <w:rsid w:val="005D6118"/>
    <w:rsid w:val="005E0E77"/>
    <w:rsid w:val="006057A0"/>
    <w:rsid w:val="00613F42"/>
    <w:rsid w:val="00665E9B"/>
    <w:rsid w:val="00676C52"/>
    <w:rsid w:val="006A11B9"/>
    <w:rsid w:val="006C4A66"/>
    <w:rsid w:val="006C4E84"/>
    <w:rsid w:val="006E265C"/>
    <w:rsid w:val="006E2FB2"/>
    <w:rsid w:val="00702F19"/>
    <w:rsid w:val="00734B5F"/>
    <w:rsid w:val="0075705F"/>
    <w:rsid w:val="0076797F"/>
    <w:rsid w:val="00776442"/>
    <w:rsid w:val="007855F9"/>
    <w:rsid w:val="0079120C"/>
    <w:rsid w:val="00795F34"/>
    <w:rsid w:val="007B164E"/>
    <w:rsid w:val="007C1D7A"/>
    <w:rsid w:val="007D17CA"/>
    <w:rsid w:val="007E0077"/>
    <w:rsid w:val="008212CC"/>
    <w:rsid w:val="0082717F"/>
    <w:rsid w:val="008379A3"/>
    <w:rsid w:val="00857F43"/>
    <w:rsid w:val="008610BC"/>
    <w:rsid w:val="00876181"/>
    <w:rsid w:val="00893B6B"/>
    <w:rsid w:val="008944D5"/>
    <w:rsid w:val="008A0B4A"/>
    <w:rsid w:val="008A2DF5"/>
    <w:rsid w:val="008B1D1E"/>
    <w:rsid w:val="008B2D7B"/>
    <w:rsid w:val="008D24E9"/>
    <w:rsid w:val="008D4D41"/>
    <w:rsid w:val="008D51D2"/>
    <w:rsid w:val="008D576F"/>
    <w:rsid w:val="008F48B7"/>
    <w:rsid w:val="008F7753"/>
    <w:rsid w:val="0091728D"/>
    <w:rsid w:val="009372EA"/>
    <w:rsid w:val="0097312A"/>
    <w:rsid w:val="009D20A1"/>
    <w:rsid w:val="00A00002"/>
    <w:rsid w:val="00A0532E"/>
    <w:rsid w:val="00A156CE"/>
    <w:rsid w:val="00A25E2D"/>
    <w:rsid w:val="00A45FB5"/>
    <w:rsid w:val="00A521CA"/>
    <w:rsid w:val="00A5544D"/>
    <w:rsid w:val="00A87529"/>
    <w:rsid w:val="00A9694E"/>
    <w:rsid w:val="00AA21D2"/>
    <w:rsid w:val="00AC2877"/>
    <w:rsid w:val="00AD1D1B"/>
    <w:rsid w:val="00B1551F"/>
    <w:rsid w:val="00B25912"/>
    <w:rsid w:val="00B51ECC"/>
    <w:rsid w:val="00B5490F"/>
    <w:rsid w:val="00B901A2"/>
    <w:rsid w:val="00B91FB5"/>
    <w:rsid w:val="00BA28AF"/>
    <w:rsid w:val="00BA6CE8"/>
    <w:rsid w:val="00BC7A52"/>
    <w:rsid w:val="00BE2819"/>
    <w:rsid w:val="00C02A33"/>
    <w:rsid w:val="00C068EE"/>
    <w:rsid w:val="00C34810"/>
    <w:rsid w:val="00C3738C"/>
    <w:rsid w:val="00C61EEB"/>
    <w:rsid w:val="00C73C4C"/>
    <w:rsid w:val="00C95941"/>
    <w:rsid w:val="00CE3A4C"/>
    <w:rsid w:val="00D03999"/>
    <w:rsid w:val="00D171D9"/>
    <w:rsid w:val="00D46859"/>
    <w:rsid w:val="00D656AE"/>
    <w:rsid w:val="00D76CC9"/>
    <w:rsid w:val="00D87BA6"/>
    <w:rsid w:val="00DB26F3"/>
    <w:rsid w:val="00DD276D"/>
    <w:rsid w:val="00E104F7"/>
    <w:rsid w:val="00E1198E"/>
    <w:rsid w:val="00E23415"/>
    <w:rsid w:val="00E53849"/>
    <w:rsid w:val="00E55AAE"/>
    <w:rsid w:val="00E93BE9"/>
    <w:rsid w:val="00EF4CDD"/>
    <w:rsid w:val="00F26045"/>
    <w:rsid w:val="00F26D81"/>
    <w:rsid w:val="00F32F25"/>
    <w:rsid w:val="00F91B6C"/>
    <w:rsid w:val="00FA3539"/>
    <w:rsid w:val="00FA5F0C"/>
    <w:rsid w:val="00FC0720"/>
    <w:rsid w:val="00FC699C"/>
    <w:rsid w:val="00FE2F10"/>
    <w:rsid w:val="00FE5952"/>
    <w:rsid w:val="00FF4E6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58FF6BF"/>
  <w15:docId w15:val="{F475FE71-37E5-41A0-9990-5315B8BF80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217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C5B75"/>
    <w:pPr>
      <w:spacing w:after="0" w:line="240" w:lineRule="auto"/>
    </w:pPr>
  </w:style>
  <w:style w:type="paragraph" w:customStyle="1" w:styleId="IntroParagraph">
    <w:name w:val="Intro Paragraph"/>
    <w:basedOn w:val="Normal"/>
    <w:uiPriority w:val="99"/>
    <w:rsid w:val="005C1339"/>
    <w:pPr>
      <w:widowControl w:val="0"/>
      <w:suppressAutoHyphens/>
      <w:autoSpaceDE w:val="0"/>
      <w:autoSpaceDN w:val="0"/>
      <w:adjustRightInd w:val="0"/>
      <w:spacing w:after="90" w:line="280" w:lineRule="atLeast"/>
      <w:textAlignment w:val="center"/>
    </w:pPr>
    <w:rPr>
      <w:rFonts w:ascii="FreightSansProBook-Regular" w:hAnsi="FreightSansProBook-Regular" w:cs="FreightSansProBook-Regular"/>
      <w:color w:val="000000"/>
    </w:rPr>
  </w:style>
  <w:style w:type="paragraph" w:customStyle="1" w:styleId="Subhead-Main">
    <w:name w:val="Subhead - Main"/>
    <w:basedOn w:val="Normal"/>
    <w:qFormat/>
    <w:rsid w:val="00E87482"/>
    <w:pPr>
      <w:widowControl w:val="0"/>
      <w:suppressAutoHyphens/>
      <w:autoSpaceDE w:val="0"/>
      <w:autoSpaceDN w:val="0"/>
      <w:adjustRightInd w:val="0"/>
      <w:spacing w:after="180" w:line="288" w:lineRule="auto"/>
      <w:textAlignment w:val="center"/>
    </w:pPr>
    <w:rPr>
      <w:rFonts w:ascii="FreightSansProMedium-Regular" w:hAnsi="FreightSansProMedium-Regular" w:cs="FreightSansProMedium-Regular"/>
      <w:color w:val="623293"/>
      <w:sz w:val="40"/>
      <w:szCs w:val="40"/>
    </w:rPr>
  </w:style>
  <w:style w:type="paragraph" w:customStyle="1" w:styleId="Headline-Main">
    <w:name w:val="Headline - Main"/>
    <w:basedOn w:val="Normal"/>
    <w:qFormat/>
    <w:rsid w:val="00035405"/>
    <w:pPr>
      <w:widowControl w:val="0"/>
      <w:autoSpaceDE w:val="0"/>
      <w:autoSpaceDN w:val="0"/>
      <w:adjustRightInd w:val="0"/>
      <w:spacing w:after="0" w:line="240" w:lineRule="auto"/>
      <w:textAlignment w:val="center"/>
    </w:pPr>
    <w:rPr>
      <w:rFonts w:ascii="FreightMacroProBlack-Regular" w:hAnsi="FreightMacroProBlack-Regular" w:cs="FreightMacroProBlack-Regular"/>
      <w:color w:val="623293"/>
      <w:sz w:val="48"/>
      <w:szCs w:val="48"/>
    </w:rPr>
  </w:style>
  <w:style w:type="paragraph" w:customStyle="1" w:styleId="Subead-Text">
    <w:name w:val="Subead - Text"/>
    <w:basedOn w:val="Normal"/>
    <w:qFormat/>
    <w:rsid w:val="000C36CD"/>
    <w:pPr>
      <w:widowControl w:val="0"/>
      <w:tabs>
        <w:tab w:val="left" w:pos="180"/>
      </w:tabs>
      <w:suppressAutoHyphens/>
      <w:autoSpaceDE w:val="0"/>
      <w:autoSpaceDN w:val="0"/>
      <w:adjustRightInd w:val="0"/>
      <w:spacing w:before="90" w:after="0" w:line="260" w:lineRule="atLeast"/>
      <w:textAlignment w:val="center"/>
    </w:pPr>
    <w:rPr>
      <w:rFonts w:ascii="FreightSansProSemibold-Regular" w:hAnsi="FreightSansProSemibold-Regular" w:cs="FreightSansProSemibold-Regular"/>
      <w:color w:val="000000"/>
      <w:sz w:val="24"/>
      <w:szCs w:val="24"/>
    </w:rPr>
  </w:style>
  <w:style w:type="paragraph" w:customStyle="1" w:styleId="TextInto">
    <w:name w:val="Text Into"/>
    <w:basedOn w:val="IntroParagraph"/>
    <w:qFormat/>
    <w:rsid w:val="00E87482"/>
  </w:style>
  <w:style w:type="paragraph" w:customStyle="1" w:styleId="Text-body">
    <w:name w:val="Text - body"/>
    <w:basedOn w:val="Normal"/>
    <w:qFormat/>
    <w:rsid w:val="000C36CD"/>
    <w:pPr>
      <w:widowControl w:val="0"/>
      <w:tabs>
        <w:tab w:val="left" w:pos="180"/>
      </w:tabs>
      <w:suppressAutoHyphens/>
      <w:autoSpaceDE w:val="0"/>
      <w:autoSpaceDN w:val="0"/>
      <w:adjustRightInd w:val="0"/>
      <w:spacing w:after="90" w:line="220" w:lineRule="atLeast"/>
      <w:textAlignment w:val="center"/>
    </w:pPr>
    <w:rPr>
      <w:rFonts w:ascii="FreightSansProBook-Regular" w:hAnsi="FreightSansProBook-Regular" w:cs="FreightSansProBook-Regular"/>
      <w:color w:val="000000"/>
      <w:sz w:val="18"/>
      <w:szCs w:val="18"/>
    </w:rPr>
  </w:style>
  <w:style w:type="paragraph" w:customStyle="1" w:styleId="ForMoreInformation">
    <w:name w:val="For More Information"/>
    <w:basedOn w:val="Normal"/>
    <w:qFormat/>
    <w:rsid w:val="001502A5"/>
    <w:pPr>
      <w:tabs>
        <w:tab w:val="left" w:pos="180"/>
      </w:tabs>
      <w:suppressAutoHyphens/>
      <w:spacing w:before="180" w:after="0"/>
    </w:pPr>
    <w:rPr>
      <w:rFonts w:ascii="FreightSansProSemibold-Regular" w:hAnsi="FreightSansProSemibold-Regular" w:cs="FreightSansProSemibold-Regular"/>
      <w:caps/>
      <w:color w:val="FFFFFF" w:themeColor="background1"/>
      <w:sz w:val="24"/>
      <w:szCs w:val="24"/>
    </w:rPr>
  </w:style>
  <w:style w:type="paragraph" w:customStyle="1" w:styleId="ContentInformation">
    <w:name w:val="Content Information"/>
    <w:basedOn w:val="Normal"/>
    <w:qFormat/>
    <w:rsid w:val="000C36CD"/>
    <w:pPr>
      <w:spacing w:after="0"/>
    </w:pPr>
    <w:rPr>
      <w:rFonts w:ascii="FreightSansProMedium-Regular" w:hAnsi="FreightSansProMedium-Regular" w:cs="FreightSansProMedium-Regular"/>
      <w:color w:val="FFFFFF" w:themeColor="background1"/>
    </w:rPr>
  </w:style>
  <w:style w:type="table" w:styleId="TableGrid">
    <w:name w:val="Table Grid"/>
    <w:basedOn w:val="TableNormal"/>
    <w:uiPriority w:val="39"/>
    <w:rsid w:val="00B91F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91FB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D4D4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D4D41"/>
  </w:style>
  <w:style w:type="paragraph" w:styleId="Footer">
    <w:name w:val="footer"/>
    <w:basedOn w:val="Normal"/>
    <w:link w:val="FooterChar"/>
    <w:uiPriority w:val="99"/>
    <w:unhideWhenUsed/>
    <w:rsid w:val="008D4D4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D4D41"/>
  </w:style>
  <w:style w:type="character" w:styleId="Hyperlink">
    <w:name w:val="Hyperlink"/>
    <w:basedOn w:val="DefaultParagraphFont"/>
    <w:uiPriority w:val="99"/>
    <w:unhideWhenUsed/>
    <w:rsid w:val="00D171D9"/>
    <w:rPr>
      <w:color w:val="0563C1" w:themeColor="hyperlink"/>
      <w:u w:val="single"/>
    </w:rPr>
  </w:style>
  <w:style w:type="character" w:styleId="Mention">
    <w:name w:val="Mention"/>
    <w:basedOn w:val="DefaultParagraphFont"/>
    <w:uiPriority w:val="99"/>
    <w:semiHidden/>
    <w:unhideWhenUsed/>
    <w:rsid w:val="00D171D9"/>
    <w:rPr>
      <w:color w:val="2B579A"/>
      <w:shd w:val="clear" w:color="auto" w:fill="E6E6E6"/>
    </w:rPr>
  </w:style>
  <w:style w:type="character" w:styleId="CommentReference">
    <w:name w:val="annotation reference"/>
    <w:basedOn w:val="DefaultParagraphFont"/>
    <w:uiPriority w:val="99"/>
    <w:semiHidden/>
    <w:unhideWhenUsed/>
    <w:rsid w:val="00C73C4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73C4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73C4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73C4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73C4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73C4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3C4C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6E265C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1000D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hyperlink" Target="mailto:agrande@wcu.ed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agrande@wcu.edu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agrande@wcu.edu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agrande@wcu.edu" TargetMode="External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txDef>
      <a:spPr bwMode="auto">
        <a:solidFill>
          <a:srgbClr val="FFFFFF"/>
        </a:solidFill>
        <a:ln w="9525">
          <a:noFill/>
          <a:miter lim="800000"/>
          <a:headEnd/>
          <a:tailEnd/>
        </a:ln>
      </a:spPr>
      <a:bodyPr rot="0" vert="horz" wrap="square" lIns="91440" tIns="45720" rIns="91440" bIns="45720" anchor="t" anchorCtr="0">
        <a:noAutofit/>
      </a:bodyPr>
      <a:lstStyle/>
    </a:tx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7E88546F-D990-4763-9F9D-5DB790D01A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3</TotalTime>
  <Pages>1</Pages>
  <Words>402</Words>
  <Characters>229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stern Carolina University</Company>
  <LinksUpToDate>false</LinksUpToDate>
  <CharactersWithSpaces>2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ckery Keys</dc:creator>
  <cp:keywords/>
  <dc:description/>
  <cp:lastModifiedBy>Jenny Stewart</cp:lastModifiedBy>
  <cp:revision>69</cp:revision>
  <cp:lastPrinted>2021-11-11T13:00:00Z</cp:lastPrinted>
  <dcterms:created xsi:type="dcterms:W3CDTF">2021-11-01T20:36:00Z</dcterms:created>
  <dcterms:modified xsi:type="dcterms:W3CDTF">2021-11-05T16:09:00Z</dcterms:modified>
</cp:coreProperties>
</file>